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2613430" w14:textId="77777777" w:rsidR="00A871BA" w:rsidRDefault="00A871BA"/>
    <w:p w14:paraId="11F3F171" w14:textId="77777777" w:rsidR="00A871BA" w:rsidRDefault="005A719C">
      <w:r>
        <w:t>Survey questions are listed in the order that students received them. Response options appear in italics beneath. Variable name</w:t>
      </w:r>
      <w:r w:rsidR="00EE796D">
        <w:t>s appear in brackets (e.g., [COL</w:t>
      </w:r>
      <w:r>
        <w:t xml:space="preserve">01]) after each item. Items that are recoded (e.g., reversed response values) or derived (new computed values such as age category or total number of written pages) from original question(s) are shaded and prefaced by a bracket and the word "RECODED" or "DERIVED." </w:t>
      </w:r>
    </w:p>
    <w:p w14:paraId="568241F5" w14:textId="77777777" w:rsidR="00A871BA" w:rsidRDefault="00A871BA">
      <w:pPr>
        <w:pStyle w:val="SPACER"/>
      </w:pPr>
    </w:p>
    <w:p w14:paraId="5E293FE6" w14:textId="03391204" w:rsidR="00A871BA" w:rsidRDefault="00EE796D">
      <w:pPr>
        <w:pStyle w:val="SectionHead"/>
      </w:pPr>
      <w:r>
        <w:t>Consortium of Online Learning 2020</w:t>
      </w:r>
    </w:p>
    <w:p w14:paraId="6509CE5F" w14:textId="36BA1875" w:rsidR="002E0849" w:rsidRPr="002E0849" w:rsidRDefault="002E0849" w:rsidP="002E0849">
      <w:pPr>
        <w:pStyle w:val="Heading1"/>
        <w:rPr>
          <w:b w:val="0"/>
          <w:sz w:val="18"/>
          <w:szCs w:val="18"/>
        </w:rPr>
      </w:pPr>
      <w:r w:rsidRPr="002E0849">
        <w:rPr>
          <w:b w:val="0"/>
          <w:sz w:val="18"/>
          <w:szCs w:val="18"/>
        </w:rPr>
        <w:t>Note: This item set was only given to students who reported taking at least one mostly or entirely online course (onlinenum20&lt;0) on the core survey.</w:t>
      </w:r>
    </w:p>
    <w:p w14:paraId="2287AE81" w14:textId="506AF7DD" w:rsidR="00DF4F0C" w:rsidRDefault="00DF4F0C" w:rsidP="00DF4F0C"/>
    <w:p w14:paraId="144C248B" w14:textId="69ABEB5F" w:rsidR="00DF4F0C" w:rsidRPr="00DF4F0C" w:rsidRDefault="00DF4F0C" w:rsidP="00DF4F0C">
      <w:pPr>
        <w:rPr>
          <w:b/>
        </w:rPr>
      </w:pPr>
      <w:r w:rsidRPr="00DF4F0C">
        <w:rPr>
          <w:b/>
        </w:rPr>
        <w:t xml:space="preserve">You’re almost done! You previously indicated that you are taking one or more </w:t>
      </w:r>
      <w:r w:rsidRPr="00DF4F0C">
        <w:rPr>
          <w:b/>
          <w:i/>
        </w:rPr>
        <w:t>mostly or entirely online courses this term</w:t>
      </w:r>
      <w:r w:rsidRPr="00DF4F0C">
        <w:rPr>
          <w:b/>
        </w:rPr>
        <w:t xml:space="preserve"> (where most or all interactions with instructors and students take place online). Please tell us more about your experiences; these questions should only take about three minutes to answer. Your continued participation is voluntary.</w:t>
      </w:r>
      <w:bookmarkStart w:id="0" w:name="_GoBack"/>
    </w:p>
    <w:bookmarkEnd w:id="0"/>
    <w:p w14:paraId="6F8549F8" w14:textId="77777777" w:rsidR="00A871BA" w:rsidRDefault="00A871BA">
      <w:pPr>
        <w:pStyle w:val="SPACER"/>
      </w:pPr>
    </w:p>
    <w:p w14:paraId="6773B31E" w14:textId="77777777" w:rsidR="004965A9" w:rsidRDefault="00CD6003" w:rsidP="004965A9">
      <w:pPr>
        <w:pStyle w:val="Heading1"/>
      </w:pPr>
      <w:r>
        <w:t>1</w:t>
      </w:r>
      <w:r w:rsidR="004965A9">
        <w:t xml:space="preserve">. </w:t>
      </w:r>
      <w:r>
        <w:t xml:space="preserve">During the current academic term, to what extent have your </w:t>
      </w:r>
      <w:r w:rsidRPr="009913FE">
        <w:rPr>
          <w:i/>
        </w:rPr>
        <w:t>mostly or entirely online</w:t>
      </w:r>
      <w:r>
        <w:t xml:space="preserve"> courses provided the following?</w:t>
      </w:r>
    </w:p>
    <w:p w14:paraId="5CAB61D6" w14:textId="77777777" w:rsidR="004965A9" w:rsidRDefault="004965A9" w:rsidP="004965A9">
      <w:pPr>
        <w:pStyle w:val="RESPONSE"/>
      </w:pPr>
      <w:r>
        <w:t xml:space="preserve">Response options: </w:t>
      </w:r>
      <w:r w:rsidR="00CD6003">
        <w:t>Not at all=0, Very little=1</w:t>
      </w:r>
      <w:r>
        <w:t xml:space="preserve">, </w:t>
      </w:r>
      <w:r w:rsidR="00CD6003">
        <w:t>Some</w:t>
      </w:r>
      <w:r>
        <w:t>=2</w:t>
      </w:r>
      <w:r w:rsidR="00CD6003">
        <w:t xml:space="preserve"> Quite a bit </w:t>
      </w:r>
      <w:r>
        <w:t xml:space="preserve">=3, </w:t>
      </w:r>
      <w:r w:rsidR="00CD6003">
        <w:t>Very much</w:t>
      </w:r>
      <w:r>
        <w:t>=4</w:t>
      </w:r>
    </w:p>
    <w:p w14:paraId="35D523B6" w14:textId="77777777" w:rsidR="004965A9" w:rsidRDefault="004965A9" w:rsidP="004965A9">
      <w:pPr>
        <w:pStyle w:val="ITEM"/>
        <w:ind w:left="720" w:firstLine="0"/>
      </w:pPr>
      <w:r>
        <w:t>a.</w:t>
      </w:r>
      <w:r>
        <w:tab/>
      </w:r>
      <w:r w:rsidR="00CD6003">
        <w:t>An explanation of the purpose of the course [COL01</w:t>
      </w:r>
      <w:r>
        <w:t>a]</w:t>
      </w:r>
    </w:p>
    <w:p w14:paraId="4CC7D635" w14:textId="77777777" w:rsidR="004965A9" w:rsidRDefault="004965A9" w:rsidP="004965A9">
      <w:pPr>
        <w:pStyle w:val="ITEM"/>
        <w:ind w:left="720" w:firstLine="0"/>
      </w:pPr>
      <w:r>
        <w:t>b.</w:t>
      </w:r>
      <w:r>
        <w:tab/>
      </w:r>
      <w:r w:rsidR="00CD6003">
        <w:t>Clearly stated learning goals [COL01b]</w:t>
      </w:r>
    </w:p>
    <w:p w14:paraId="297187F9" w14:textId="77777777" w:rsidR="004965A9" w:rsidRDefault="004965A9" w:rsidP="004965A9">
      <w:pPr>
        <w:pStyle w:val="ITEM"/>
      </w:pPr>
      <w:r>
        <w:t>c.</w:t>
      </w:r>
      <w:r>
        <w:tab/>
      </w:r>
      <w:r w:rsidR="00CD6003">
        <w:t>Learning goals that are appropriate to the level of the course (introductory or more advanced) [COL01c]</w:t>
      </w:r>
    </w:p>
    <w:p w14:paraId="037A1156" w14:textId="77777777" w:rsidR="004965A9" w:rsidRDefault="004965A9" w:rsidP="004965A9">
      <w:pPr>
        <w:pStyle w:val="ITEM"/>
      </w:pPr>
      <w:r>
        <w:t>d.</w:t>
      </w:r>
      <w:r>
        <w:tab/>
      </w:r>
      <w:r w:rsidR="00CD6003">
        <w:t>A clearly stated grading policy [COL01d]</w:t>
      </w:r>
    </w:p>
    <w:p w14:paraId="7CF7B45B" w14:textId="77777777" w:rsidR="004965A9" w:rsidRDefault="004965A9" w:rsidP="004965A9">
      <w:pPr>
        <w:pStyle w:val="ITEM"/>
      </w:pPr>
      <w:r>
        <w:t>e.</w:t>
      </w:r>
      <w:r>
        <w:tab/>
      </w:r>
      <w:r w:rsidR="00CD6003">
        <w:t>Clear instructions about how to get started in the course, including where to find various course components and materials [COL01e]</w:t>
      </w:r>
    </w:p>
    <w:p w14:paraId="45CEF607" w14:textId="77777777" w:rsidR="004965A9" w:rsidRDefault="004965A9" w:rsidP="004965A9">
      <w:pPr>
        <w:pStyle w:val="ITEM"/>
      </w:pPr>
      <w:r>
        <w:t>f.</w:t>
      </w:r>
      <w:r>
        <w:tab/>
      </w:r>
      <w:r w:rsidR="00CD6003">
        <w:t>Course information and activities that are easy to locate [COL01f]</w:t>
      </w:r>
    </w:p>
    <w:p w14:paraId="2FC144D5" w14:textId="77777777" w:rsidR="004965A9" w:rsidRDefault="004965A9">
      <w:pPr>
        <w:pStyle w:val="Heading1"/>
      </w:pPr>
    </w:p>
    <w:p w14:paraId="247A7480" w14:textId="77777777" w:rsidR="009913FE" w:rsidRDefault="009913FE" w:rsidP="009913FE">
      <w:pPr>
        <w:pStyle w:val="Heading1"/>
      </w:pPr>
      <w:r>
        <w:t xml:space="preserve">2. During the current academic term, to what extent have your </w:t>
      </w:r>
      <w:r w:rsidRPr="009913FE">
        <w:rPr>
          <w:i/>
        </w:rPr>
        <w:t>mostly or entirely online</w:t>
      </w:r>
      <w:r>
        <w:t xml:space="preserve"> courses provided the following?</w:t>
      </w:r>
    </w:p>
    <w:p w14:paraId="08D4132B" w14:textId="77777777" w:rsidR="009913FE" w:rsidRDefault="009913FE" w:rsidP="009913FE">
      <w:pPr>
        <w:pStyle w:val="RESPONSE"/>
      </w:pPr>
      <w:r>
        <w:t>Response options: Not at all=0, Very little=1, Some=2</w:t>
      </w:r>
      <w:r w:rsidR="00913EA2">
        <w:t>,</w:t>
      </w:r>
      <w:r>
        <w:t xml:space="preserve"> Quite a bit =3, Very much=4</w:t>
      </w:r>
    </w:p>
    <w:p w14:paraId="4AF002BB" w14:textId="77777777" w:rsidR="009913FE" w:rsidRDefault="009913FE" w:rsidP="009913FE">
      <w:pPr>
        <w:pStyle w:val="ITEM"/>
        <w:ind w:left="720" w:firstLine="0"/>
      </w:pPr>
      <w:r>
        <w:t>a.</w:t>
      </w:r>
      <w:r>
        <w:tab/>
        <w:t>A description of minimum technology requirements</w:t>
      </w:r>
      <w:r w:rsidR="00895743">
        <w:t xml:space="preserve"> [COL02</w:t>
      </w:r>
      <w:r>
        <w:t>a]</w:t>
      </w:r>
    </w:p>
    <w:p w14:paraId="74A59CEB" w14:textId="77777777" w:rsidR="009913FE" w:rsidRDefault="009913FE" w:rsidP="009913FE">
      <w:pPr>
        <w:pStyle w:val="ITEM"/>
        <w:ind w:left="720" w:firstLine="0"/>
      </w:pPr>
      <w:r>
        <w:t>b.</w:t>
      </w:r>
      <w:r>
        <w:tab/>
        <w:t>Instructions for using technology</w:t>
      </w:r>
      <w:r w:rsidR="00895743">
        <w:t xml:space="preserve"> [COL02b]</w:t>
      </w:r>
    </w:p>
    <w:p w14:paraId="1081CD2C" w14:textId="77777777" w:rsidR="009913FE" w:rsidRDefault="009913FE" w:rsidP="009913FE">
      <w:pPr>
        <w:pStyle w:val="ITEM"/>
      </w:pPr>
      <w:r>
        <w:t>c.</w:t>
      </w:r>
      <w:r>
        <w:tab/>
        <w:t>Clarity about when answers to your questions or feedback about coursework would be provided by instructors</w:t>
      </w:r>
      <w:r w:rsidR="00895743">
        <w:t xml:space="preserve"> [COL02c]</w:t>
      </w:r>
    </w:p>
    <w:p w14:paraId="5EA8D6BE" w14:textId="77777777" w:rsidR="009913FE" w:rsidRDefault="009913FE" w:rsidP="009913FE">
      <w:pPr>
        <w:pStyle w:val="ITEM"/>
      </w:pPr>
      <w:r>
        <w:t>d.</w:t>
      </w:r>
      <w:r>
        <w:tab/>
      </w:r>
      <w:r w:rsidR="00895743">
        <w:t>Clarity about instructors’ expectations for student-to-student interaction [COL02d]</w:t>
      </w:r>
    </w:p>
    <w:p w14:paraId="0E4314FD" w14:textId="77777777" w:rsidR="009913FE" w:rsidRDefault="009913FE" w:rsidP="009913FE">
      <w:pPr>
        <w:pStyle w:val="ITEM"/>
      </w:pPr>
      <w:r>
        <w:t>e.</w:t>
      </w:r>
      <w:r>
        <w:tab/>
      </w:r>
      <w:r w:rsidR="00895743">
        <w:t>Assessments (quizzes, projects, assignments, exams, etc.) that help you achieve course learning goals [COL02e]</w:t>
      </w:r>
    </w:p>
    <w:p w14:paraId="3E88D8D8" w14:textId="77777777" w:rsidR="009913FE" w:rsidRDefault="009913FE" w:rsidP="009913FE">
      <w:pPr>
        <w:pStyle w:val="ITEM"/>
      </w:pPr>
      <w:r>
        <w:t>f.</w:t>
      </w:r>
      <w:r>
        <w:tab/>
      </w:r>
      <w:r w:rsidR="00895743">
        <w:t>Instructional materials (readings, videos, etc.) that help you achieve course learning goals [COL02f]</w:t>
      </w:r>
    </w:p>
    <w:p w14:paraId="22F3B362" w14:textId="77777777" w:rsidR="004965A9" w:rsidRDefault="004965A9">
      <w:pPr>
        <w:pStyle w:val="Heading1"/>
      </w:pPr>
    </w:p>
    <w:p w14:paraId="7A357311" w14:textId="77777777" w:rsidR="008920B7" w:rsidRDefault="008920B7" w:rsidP="008920B7">
      <w:pPr>
        <w:pStyle w:val="Heading1"/>
      </w:pPr>
      <w:r>
        <w:t xml:space="preserve">3. During the current term, about how often have you done the following in your </w:t>
      </w:r>
      <w:r w:rsidRPr="009913FE">
        <w:rPr>
          <w:i/>
        </w:rPr>
        <w:t>mostly or entirely online</w:t>
      </w:r>
      <w:r>
        <w:t xml:space="preserve"> courses?</w:t>
      </w:r>
    </w:p>
    <w:p w14:paraId="6F8C436A" w14:textId="77777777" w:rsidR="008920B7" w:rsidRDefault="008920B7" w:rsidP="008920B7">
      <w:pPr>
        <w:pStyle w:val="RESPONSE"/>
      </w:pPr>
      <w:r>
        <w:t>Response options: Never=1, Sometimes=2 Often =3, Very often=4</w:t>
      </w:r>
    </w:p>
    <w:p w14:paraId="73033D9B" w14:textId="77777777" w:rsidR="008920B7" w:rsidRDefault="008920B7" w:rsidP="008920B7">
      <w:pPr>
        <w:pStyle w:val="ITEM"/>
        <w:ind w:left="720" w:firstLine="0"/>
      </w:pPr>
      <w:r>
        <w:t>a.</w:t>
      </w:r>
      <w:r>
        <w:tab/>
      </w:r>
      <w:r w:rsidR="00B21F2D">
        <w:t>Used tools (discussion boards, social media, games, etc.) that help you learn course content</w:t>
      </w:r>
      <w:r w:rsidR="005D1405">
        <w:t xml:space="preserve"> [COL03</w:t>
      </w:r>
      <w:r>
        <w:t>a]</w:t>
      </w:r>
    </w:p>
    <w:p w14:paraId="5E5F4623" w14:textId="77777777" w:rsidR="008920B7" w:rsidRDefault="008920B7" w:rsidP="008920B7">
      <w:pPr>
        <w:pStyle w:val="ITEM"/>
        <w:ind w:left="720" w:firstLine="0"/>
      </w:pPr>
      <w:r>
        <w:t>b.</w:t>
      </w:r>
      <w:r>
        <w:tab/>
      </w:r>
      <w:r w:rsidR="00B21F2D">
        <w:t>Applied key information from assigned readings (e.g., to course discussion boards)</w:t>
      </w:r>
      <w:r w:rsidR="005D1405">
        <w:t xml:space="preserve"> [COL03b]</w:t>
      </w:r>
    </w:p>
    <w:p w14:paraId="08129D09" w14:textId="77777777" w:rsidR="008920B7" w:rsidRDefault="008920B7" w:rsidP="008920B7">
      <w:pPr>
        <w:pStyle w:val="ITEM"/>
      </w:pPr>
      <w:r>
        <w:t>c.</w:t>
      </w:r>
      <w:r>
        <w:tab/>
      </w:r>
      <w:r w:rsidR="00B21F2D">
        <w:t>Identified questions you had about course readings and sought answers to them</w:t>
      </w:r>
      <w:r w:rsidR="005D1405">
        <w:t xml:space="preserve"> [COL03c]</w:t>
      </w:r>
    </w:p>
    <w:p w14:paraId="4D1F2076" w14:textId="77777777" w:rsidR="008920B7" w:rsidRDefault="00B21F2D" w:rsidP="008920B7">
      <w:pPr>
        <w:pStyle w:val="ITEM"/>
      </w:pPr>
      <w:r>
        <w:t>d.</w:t>
      </w:r>
      <w:r w:rsidR="008920B7">
        <w:tab/>
      </w:r>
      <w:r>
        <w:t>Exchanged ideas, feedback, and questions with other students</w:t>
      </w:r>
      <w:r w:rsidR="005D1405">
        <w:t xml:space="preserve"> [COL03d]</w:t>
      </w:r>
    </w:p>
    <w:p w14:paraId="3E2D1F91" w14:textId="77777777" w:rsidR="00B21F2D" w:rsidRDefault="00B21F2D" w:rsidP="00B21F2D">
      <w:pPr>
        <w:pStyle w:val="ITEM"/>
      </w:pPr>
      <w:r>
        <w:t>e.</w:t>
      </w:r>
      <w:r>
        <w:tab/>
        <w:t>Exchanged ideas, feedback, and questions with instructors</w:t>
      </w:r>
      <w:r w:rsidR="005D1405">
        <w:t xml:space="preserve"> [COL03e]</w:t>
      </w:r>
    </w:p>
    <w:p w14:paraId="6420C934" w14:textId="77777777" w:rsidR="00B21F2D" w:rsidRPr="00B21F2D" w:rsidRDefault="00B21F2D" w:rsidP="00B21F2D">
      <w:pPr>
        <w:pStyle w:val="SPACER"/>
      </w:pPr>
    </w:p>
    <w:p w14:paraId="58D3AD53" w14:textId="77777777" w:rsidR="00A0006B" w:rsidRDefault="00A0006B" w:rsidP="00A0006B">
      <w:pPr>
        <w:pStyle w:val="Heading1"/>
      </w:pPr>
      <w:r>
        <w:t xml:space="preserve">4. During the current term, to what extent have the following in your </w:t>
      </w:r>
      <w:r w:rsidRPr="00A0006B">
        <w:rPr>
          <w:i/>
        </w:rPr>
        <w:t>mostly or entirely online</w:t>
      </w:r>
      <w:r>
        <w:t xml:space="preserve"> courses helped you learn course content?</w:t>
      </w:r>
    </w:p>
    <w:p w14:paraId="4BAD3666" w14:textId="77777777" w:rsidR="00A0006B" w:rsidRDefault="00A0006B" w:rsidP="00A0006B">
      <w:pPr>
        <w:pStyle w:val="RESPONSE"/>
      </w:pPr>
      <w:r>
        <w:t xml:space="preserve">Response options: </w:t>
      </w:r>
      <w:r w:rsidR="00913EA2">
        <w:t>Not at all=0, Very little=1, Some=2, Quite a bit =3, Very much=4</w:t>
      </w:r>
    </w:p>
    <w:p w14:paraId="4F0CBA73" w14:textId="77777777" w:rsidR="00A0006B" w:rsidRDefault="00CA39B2" w:rsidP="00A0006B">
      <w:pPr>
        <w:pStyle w:val="ITEM"/>
        <w:ind w:left="720" w:firstLine="0"/>
      </w:pPr>
      <w:r>
        <w:t>a.</w:t>
      </w:r>
      <w:r>
        <w:tab/>
        <w:t>Use of</w:t>
      </w:r>
      <w:r w:rsidR="00A0006B">
        <w:t xml:space="preserve"> tools (discussion boards, social media, games, etc.) </w:t>
      </w:r>
      <w:r w:rsidR="00014001">
        <w:t>[COL04</w:t>
      </w:r>
      <w:r w:rsidR="00A0006B">
        <w:t>a]</w:t>
      </w:r>
    </w:p>
    <w:p w14:paraId="3659ADFC" w14:textId="77777777" w:rsidR="00A0006B" w:rsidRDefault="00A0006B" w:rsidP="00A0006B">
      <w:pPr>
        <w:pStyle w:val="ITEM"/>
        <w:ind w:left="720" w:firstLine="0"/>
      </w:pPr>
      <w:r>
        <w:t>b.</w:t>
      </w:r>
      <w:r>
        <w:tab/>
      </w:r>
      <w:r w:rsidR="00014001">
        <w:t>Application of</w:t>
      </w:r>
      <w:r>
        <w:t xml:space="preserve"> key information from assigned readings (e.g., to course discussion boards) </w:t>
      </w:r>
      <w:r w:rsidR="00014001">
        <w:t>[COL04</w:t>
      </w:r>
      <w:r>
        <w:t>b]</w:t>
      </w:r>
    </w:p>
    <w:p w14:paraId="29747F14" w14:textId="77777777" w:rsidR="00A0006B" w:rsidRDefault="00A0006B" w:rsidP="00A0006B">
      <w:pPr>
        <w:pStyle w:val="ITEM"/>
      </w:pPr>
      <w:r>
        <w:t>c.</w:t>
      </w:r>
      <w:r>
        <w:tab/>
      </w:r>
      <w:r w:rsidR="00014001">
        <w:t>Identification of</w:t>
      </w:r>
      <w:r>
        <w:t xml:space="preserve"> questions you had about course readings and </w:t>
      </w:r>
      <w:r w:rsidR="00014001">
        <w:t>seek</w:t>
      </w:r>
      <w:r>
        <w:t xml:space="preserve"> answers to them </w:t>
      </w:r>
      <w:r w:rsidR="00014001">
        <w:t>[COL04</w:t>
      </w:r>
      <w:r>
        <w:t>c]</w:t>
      </w:r>
    </w:p>
    <w:p w14:paraId="753BF6A2" w14:textId="77777777" w:rsidR="00A0006B" w:rsidRDefault="00A0006B" w:rsidP="00A0006B">
      <w:pPr>
        <w:pStyle w:val="ITEM"/>
      </w:pPr>
      <w:r>
        <w:t>d.</w:t>
      </w:r>
      <w:r>
        <w:tab/>
        <w:t xml:space="preserve">Exchanged ideas, feedback, and questions with other students </w:t>
      </w:r>
      <w:r w:rsidR="00014001">
        <w:t>[COL04</w:t>
      </w:r>
      <w:r>
        <w:t>d]</w:t>
      </w:r>
    </w:p>
    <w:p w14:paraId="187192ED" w14:textId="77777777" w:rsidR="00A0006B" w:rsidRDefault="00A0006B" w:rsidP="00A0006B">
      <w:pPr>
        <w:pStyle w:val="ITEM"/>
      </w:pPr>
      <w:r>
        <w:t>e.</w:t>
      </w:r>
      <w:r>
        <w:tab/>
        <w:t xml:space="preserve">Exchanged ideas, feedback, and questions with instructors </w:t>
      </w:r>
      <w:r w:rsidR="00014001">
        <w:t>[COL04</w:t>
      </w:r>
      <w:r>
        <w:t>e]</w:t>
      </w:r>
    </w:p>
    <w:p w14:paraId="581E3B21" w14:textId="3D9469D4" w:rsidR="00744676" w:rsidRDefault="00744676">
      <w:ins w:id="1" w:author="Author">
        <w:r>
          <w:br w:type="page"/>
        </w:r>
      </w:ins>
    </w:p>
    <w:p w14:paraId="3C162424" w14:textId="77777777" w:rsidR="003217E8" w:rsidRDefault="003217E8" w:rsidP="003217E8">
      <w:pPr>
        <w:pStyle w:val="Heading1"/>
      </w:pPr>
      <w:r>
        <w:t xml:space="preserve">5. How does the instruction for the </w:t>
      </w:r>
      <w:r w:rsidRPr="006C0F4B">
        <w:rPr>
          <w:i/>
        </w:rPr>
        <w:t>mostly or entirely online</w:t>
      </w:r>
      <w:r>
        <w:t xml:space="preserve"> courses you were thinking about in the previous questions occur? [COL05]</w:t>
      </w:r>
    </w:p>
    <w:p w14:paraId="38755252" w14:textId="2CD78768" w:rsidR="003217E8" w:rsidRDefault="003217E8" w:rsidP="003217E8">
      <w:pPr>
        <w:pStyle w:val="RESPONSE"/>
      </w:pPr>
      <w:r>
        <w:t xml:space="preserve">Response options: </w:t>
      </w:r>
      <w:r w:rsidR="006265AE">
        <w:t>Only taught online (in person, face-to-face instruction not provided)</w:t>
      </w:r>
      <w:r w:rsidR="00CC60A9">
        <w:t>=1, Taught mostly online with some in-person, face-to-face instruction=2, Taught online and in-person/face-to-face about the same amount=3, Taught some online but mostly in-person/face-to-face=4, Other, please specify</w:t>
      </w:r>
      <w:r w:rsidR="00F83263">
        <w:t>:=5</w:t>
      </w:r>
    </w:p>
    <w:p w14:paraId="19233648" w14:textId="77777777" w:rsidR="00F83263" w:rsidRDefault="00F83263" w:rsidP="00F83263">
      <w:pPr>
        <w:pStyle w:val="SPACER"/>
      </w:pPr>
    </w:p>
    <w:p w14:paraId="76E630C2" w14:textId="44260837" w:rsidR="00F83263" w:rsidRPr="00D2381C" w:rsidRDefault="00F83263" w:rsidP="00F83263">
      <w:pPr>
        <w:pStyle w:val="Heading1"/>
        <w:ind w:left="540"/>
      </w:pPr>
      <w:r w:rsidRPr="00D2381C">
        <w:t>- I</w:t>
      </w:r>
      <w:r>
        <w:t>nstruction occurs</w:t>
      </w:r>
      <w:r w:rsidRPr="00D2381C">
        <w:t>: Other, please specify: [</w:t>
      </w:r>
      <w:r>
        <w:t>COL05</w:t>
      </w:r>
      <w:r w:rsidRPr="00D2381C">
        <w:t>_txt]</w:t>
      </w:r>
    </w:p>
    <w:p w14:paraId="77E9830D" w14:textId="77777777" w:rsidR="00F83263" w:rsidRDefault="00F83263" w:rsidP="00F83263">
      <w:pPr>
        <w:pStyle w:val="RESPONSE"/>
      </w:pPr>
      <w:r w:rsidRPr="00D2381C">
        <w:t>Response option: Text box</w:t>
      </w:r>
    </w:p>
    <w:p w14:paraId="07E3D415" w14:textId="77777777" w:rsidR="003217E8" w:rsidRDefault="003217E8" w:rsidP="003217E8">
      <w:pPr>
        <w:pStyle w:val="SPACER"/>
      </w:pPr>
    </w:p>
    <w:p w14:paraId="4A4BD743" w14:textId="77777777" w:rsidR="006C0F4B" w:rsidRDefault="006C0F4B" w:rsidP="006C0F4B">
      <w:pPr>
        <w:pStyle w:val="Heading1"/>
      </w:pPr>
      <w:r>
        <w:t xml:space="preserve">6. How would you describe the communication in </w:t>
      </w:r>
      <w:r w:rsidRPr="006C0F4B">
        <w:rPr>
          <w:i/>
        </w:rPr>
        <w:t>your mostly or entirely online</w:t>
      </w:r>
      <w:r>
        <w:t xml:space="preserve"> courses this term? [COL06]</w:t>
      </w:r>
    </w:p>
    <w:p w14:paraId="5A8DF091" w14:textId="63727693" w:rsidR="006C0F4B" w:rsidRDefault="006C0F4B" w:rsidP="006C0F4B">
      <w:pPr>
        <w:pStyle w:val="RESPONSE"/>
      </w:pPr>
      <w:r>
        <w:t xml:space="preserve">Response options: </w:t>
      </w:r>
      <w:r w:rsidR="00D36687">
        <w:t>Synchronous (real-time communication with instructors and students)=1, Asynchronous (communication with instructors and students that does not occur at the same time)=2, A mixture of synchronous and asynchronous=3, Other, please specify</w:t>
      </w:r>
      <w:r w:rsidR="00F83263">
        <w:t>:=4</w:t>
      </w:r>
    </w:p>
    <w:p w14:paraId="09BF29E3" w14:textId="77777777" w:rsidR="00F83263" w:rsidRDefault="00F83263" w:rsidP="00F83263">
      <w:pPr>
        <w:pStyle w:val="SPACER"/>
      </w:pPr>
    </w:p>
    <w:p w14:paraId="05B69FA4" w14:textId="24877AF1" w:rsidR="00F83263" w:rsidRPr="00D2381C" w:rsidRDefault="00F83263" w:rsidP="00F83263">
      <w:pPr>
        <w:pStyle w:val="Heading1"/>
        <w:ind w:left="540"/>
      </w:pPr>
      <w:r w:rsidRPr="00D2381C">
        <w:t xml:space="preserve">- </w:t>
      </w:r>
      <w:r>
        <w:t>Communication</w:t>
      </w:r>
      <w:r w:rsidRPr="00D2381C">
        <w:t>: Other, please specify: [</w:t>
      </w:r>
      <w:r>
        <w:t>COL06</w:t>
      </w:r>
      <w:r w:rsidRPr="00D2381C">
        <w:t>_txt]</w:t>
      </w:r>
    </w:p>
    <w:p w14:paraId="4A171691" w14:textId="77777777" w:rsidR="00F83263" w:rsidRDefault="00F83263" w:rsidP="00F83263">
      <w:pPr>
        <w:pStyle w:val="RESPONSE"/>
      </w:pPr>
      <w:r w:rsidRPr="00D2381C">
        <w:t>Response option: Text box</w:t>
      </w:r>
    </w:p>
    <w:p w14:paraId="1252D29B" w14:textId="77777777" w:rsidR="006C0F4B" w:rsidRDefault="006C0F4B" w:rsidP="003217E8">
      <w:pPr>
        <w:pStyle w:val="SPACER"/>
      </w:pPr>
    </w:p>
    <w:p w14:paraId="0E663551" w14:textId="77777777" w:rsidR="000873C7" w:rsidRDefault="000873C7" w:rsidP="000873C7">
      <w:pPr>
        <w:pStyle w:val="Heading1"/>
      </w:pPr>
      <w:r>
        <w:t xml:space="preserve">7. Overall, how would you evaluate your </w:t>
      </w:r>
      <w:r w:rsidRPr="007D0AFB">
        <w:rPr>
          <w:i/>
        </w:rPr>
        <w:t>mostly or entirely online</w:t>
      </w:r>
      <w:r>
        <w:t xml:space="preserve"> learning experiences at this institution? [COL07]</w:t>
      </w:r>
    </w:p>
    <w:p w14:paraId="02180FF7" w14:textId="77777777" w:rsidR="000873C7" w:rsidRDefault="000873C7" w:rsidP="000873C7">
      <w:pPr>
        <w:pStyle w:val="RESPONSE"/>
      </w:pPr>
      <w:r>
        <w:t>Response options: Poor=1, Fair=2, Good=3, Excellent=4</w:t>
      </w:r>
    </w:p>
    <w:p w14:paraId="7029184C" w14:textId="77777777" w:rsidR="007D0AFB" w:rsidRDefault="007D0AFB" w:rsidP="007D0AFB">
      <w:pPr>
        <w:pStyle w:val="RESPONSE"/>
        <w:ind w:left="0"/>
      </w:pPr>
    </w:p>
    <w:p w14:paraId="5FBB727D" w14:textId="24894E6A" w:rsidR="00F83263" w:rsidRDefault="007D0AFB" w:rsidP="00F83263">
      <w:pPr>
        <w:pStyle w:val="Heading1"/>
      </w:pPr>
      <w:r>
        <w:t>8. Please enter any additional comments about your mostly or entirely online learning experiences at this institution: (500 character limit; at the end of the survey, you will have an opportunity to comment on your overall experience at this institution.) [COL08_txt</w:t>
      </w:r>
      <w:r w:rsidR="00F83263">
        <w:t>]</w:t>
      </w:r>
    </w:p>
    <w:p w14:paraId="35240CBD" w14:textId="77777777" w:rsidR="00F83263" w:rsidRDefault="00F83263" w:rsidP="00F83263">
      <w:pPr>
        <w:pStyle w:val="RESPONSE"/>
      </w:pPr>
      <w:r>
        <w:t>Response option: Text box</w:t>
      </w:r>
    </w:p>
    <w:p w14:paraId="430974A5" w14:textId="10EF7893" w:rsidR="00F83263" w:rsidRPr="00C94434" w:rsidRDefault="00F83263" w:rsidP="00F83263">
      <w:pPr>
        <w:pStyle w:val="Note"/>
      </w:pPr>
      <w:r w:rsidRPr="00C94434">
        <w:t>Note: Responses to item 8 (</w:t>
      </w:r>
      <w:r>
        <w:t>COL08</w:t>
      </w:r>
      <w:r w:rsidRPr="00C94434">
        <w:t>_txt) are provided in the SPSS data file and the "Student Comments" report.</w:t>
      </w:r>
    </w:p>
    <w:p w14:paraId="1E77A1C8" w14:textId="77777777" w:rsidR="00975542" w:rsidRDefault="00975542" w:rsidP="007D0AFB">
      <w:pPr>
        <w:pStyle w:val="RESPONSE"/>
        <w:ind w:left="0"/>
        <w:rPr>
          <w:i w:val="0"/>
        </w:rPr>
      </w:pPr>
    </w:p>
    <w:p w14:paraId="6E863066" w14:textId="77777777" w:rsidR="00975542" w:rsidRPr="00975542" w:rsidRDefault="00975542" w:rsidP="007D0AFB">
      <w:pPr>
        <w:pStyle w:val="RESPONSE"/>
        <w:ind w:left="0"/>
        <w:rPr>
          <w:i w:val="0"/>
          <w:sz w:val="20"/>
        </w:rPr>
      </w:pPr>
      <w:r w:rsidRPr="00975542">
        <w:rPr>
          <w:i w:val="0"/>
          <w:sz w:val="20"/>
        </w:rPr>
        <w:t>Note: Thes</w:t>
      </w:r>
      <w:r>
        <w:rPr>
          <w:i w:val="0"/>
          <w:sz w:val="20"/>
        </w:rPr>
        <w:t xml:space="preserve">e questions are largely based on Standards for the Quality Matters Higher Education Rubric, Sixth Edition. </w:t>
      </w:r>
      <w:r w:rsidRPr="00975542">
        <w:rPr>
          <w:i w:val="0"/>
          <w:sz w:val="20"/>
        </w:rPr>
        <w:t>https://www.qualitymatters.org/sites/default/files/PDFs/StandardsfromtheQMHigherEducationRubric.pdf</w:t>
      </w:r>
    </w:p>
    <w:p w14:paraId="2CFBA27B" w14:textId="77777777" w:rsidR="000873C7" w:rsidRPr="003217E8" w:rsidRDefault="000873C7" w:rsidP="003217E8">
      <w:pPr>
        <w:pStyle w:val="SPACER"/>
      </w:pPr>
    </w:p>
    <w:sectPr w:rsidR="000873C7" w:rsidRPr="003217E8">
      <w:headerReference w:type="even" r:id="rId8"/>
      <w:headerReference w:type="default" r:id="rId9"/>
      <w:footerReference w:type="even" r:id="rId10"/>
      <w:footerReference w:type="default" r:id="rId11"/>
      <w:headerReference w:type="first" r:id="rId12"/>
      <w:footerReference w:type="first" r:id="rId13"/>
      <w:pgSz w:w="12240" w:h="15840" w:code="1"/>
      <w:pgMar w:top="1080" w:right="576" w:bottom="634" w:left="907" w:header="720" w:footer="25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88052EC" w14:textId="77777777" w:rsidR="00A871BA" w:rsidRDefault="005A719C">
      <w:r>
        <w:separator/>
      </w:r>
    </w:p>
  </w:endnote>
  <w:endnote w:type="continuationSeparator" w:id="0">
    <w:p w14:paraId="4439255A" w14:textId="77777777" w:rsidR="00A871BA" w:rsidRDefault="005A71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4287CE" w14:textId="57DCA96E" w:rsidR="00A871BA" w:rsidRDefault="005A719C">
    <w:pPr>
      <w:pStyle w:val="Footer"/>
      <w:tabs>
        <w:tab w:val="clear" w:pos="4680"/>
        <w:tab w:val="clear" w:pos="9360"/>
        <w:tab w:val="right" w:pos="10080"/>
      </w:tabs>
      <w:rPr>
        <w:sz w:val="18"/>
        <w:szCs w:val="18"/>
      </w:rPr>
    </w:pPr>
    <w:r>
      <w:rPr>
        <w:sz w:val="18"/>
        <w:szCs w:val="18"/>
      </w:rPr>
      <w:t>Copyright © 201</w:t>
    </w:r>
    <w:r w:rsidR="00DF4F0C">
      <w:rPr>
        <w:sz w:val="18"/>
        <w:szCs w:val="18"/>
      </w:rPr>
      <w:t>9</w:t>
    </w:r>
    <w:r>
      <w:rPr>
        <w:sz w:val="18"/>
        <w:szCs w:val="18"/>
      </w:rPr>
      <w:t xml:space="preserve"> Trustees of Indiana University</w:t>
    </w:r>
    <w:r>
      <w:rPr>
        <w:sz w:val="18"/>
        <w:szCs w:val="18"/>
      </w:rPr>
      <w:tab/>
    </w:r>
  </w:p>
  <w:p w14:paraId="0F60C208" w14:textId="77777777" w:rsidR="00A871BA" w:rsidRDefault="005A719C">
    <w:pPr>
      <w:pStyle w:val="Footer"/>
      <w:rPr>
        <w:sz w:val="18"/>
        <w:szCs w:val="18"/>
      </w:rPr>
    </w:pPr>
    <w:r>
      <w:rPr>
        <w:sz w:val="18"/>
        <w:szCs w:val="18"/>
      </w:rPr>
      <w:t>Use of this survey without permission is prohibited.</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4ACF1D" w14:textId="77777777" w:rsidR="00A871BA" w:rsidRDefault="005A719C">
    <w:pPr>
      <w:pStyle w:val="Footer"/>
      <w:tabs>
        <w:tab w:val="clear" w:pos="4680"/>
        <w:tab w:val="clear" w:pos="9360"/>
        <w:tab w:val="right" w:pos="10080"/>
      </w:tabs>
      <w:rPr>
        <w:sz w:val="18"/>
        <w:szCs w:val="18"/>
      </w:rPr>
    </w:pPr>
    <w:r>
      <w:rPr>
        <w:sz w:val="18"/>
        <w:szCs w:val="18"/>
      </w:rPr>
      <w:t>Copyright © 2018 Trustees of Indiana University</w:t>
    </w:r>
    <w:r>
      <w:rPr>
        <w:sz w:val="18"/>
        <w:szCs w:val="18"/>
      </w:rPr>
      <w:tab/>
      <w:t>11-06-18 [v1]</w:t>
    </w:r>
  </w:p>
  <w:p w14:paraId="56F85184" w14:textId="77777777" w:rsidR="00A871BA" w:rsidRDefault="005A719C">
    <w:pPr>
      <w:pStyle w:val="Footer"/>
      <w:rPr>
        <w:sz w:val="18"/>
        <w:szCs w:val="18"/>
      </w:rPr>
    </w:pPr>
    <w:r>
      <w:rPr>
        <w:sz w:val="18"/>
        <w:szCs w:val="18"/>
      </w:rPr>
      <w:t>Use of this survey without permission is prohibited.</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69C14B" w14:textId="06DC0CED" w:rsidR="00A871BA" w:rsidRDefault="005A719C">
    <w:pPr>
      <w:pStyle w:val="Footer"/>
      <w:tabs>
        <w:tab w:val="clear" w:pos="4680"/>
        <w:tab w:val="clear" w:pos="9360"/>
        <w:tab w:val="right" w:pos="10080"/>
      </w:tabs>
      <w:rPr>
        <w:sz w:val="18"/>
        <w:szCs w:val="18"/>
      </w:rPr>
    </w:pPr>
    <w:r>
      <w:rPr>
        <w:sz w:val="18"/>
        <w:szCs w:val="18"/>
      </w:rPr>
      <w:t>Copyright © 201</w:t>
    </w:r>
    <w:r w:rsidR="00DF4F0C">
      <w:rPr>
        <w:sz w:val="18"/>
        <w:szCs w:val="18"/>
      </w:rPr>
      <w:t>9</w:t>
    </w:r>
    <w:r>
      <w:rPr>
        <w:sz w:val="18"/>
        <w:szCs w:val="18"/>
      </w:rPr>
      <w:t xml:space="preserve"> Trustees of Indiana University</w:t>
    </w:r>
    <w:r>
      <w:rPr>
        <w:sz w:val="18"/>
        <w:szCs w:val="18"/>
      </w:rPr>
      <w:tab/>
    </w:r>
  </w:p>
  <w:p w14:paraId="21290CAD" w14:textId="77777777" w:rsidR="00A871BA" w:rsidRDefault="005A719C">
    <w:pPr>
      <w:pStyle w:val="Footer"/>
      <w:tabs>
        <w:tab w:val="clear" w:pos="9360"/>
        <w:tab w:val="right" w:pos="10080"/>
      </w:tabs>
    </w:pPr>
    <w:r>
      <w:rPr>
        <w:sz w:val="18"/>
        <w:szCs w:val="18"/>
      </w:rPr>
      <w:t>Use of this survey without permission is prohibited.</w:t>
    </w:r>
  </w:p>
  <w:p w14:paraId="3ED805B1" w14:textId="77777777" w:rsidR="00A871BA" w:rsidRDefault="00A871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C95120A" w14:textId="77777777" w:rsidR="00A871BA" w:rsidRDefault="005A719C">
      <w:r>
        <w:separator/>
      </w:r>
    </w:p>
  </w:footnote>
  <w:footnote w:type="continuationSeparator" w:id="0">
    <w:p w14:paraId="2CE09624" w14:textId="77777777" w:rsidR="00A871BA" w:rsidRDefault="005A719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B70F2D" w14:textId="0592F596" w:rsidR="00A871BA" w:rsidRDefault="005A719C">
    <w:pPr>
      <w:pStyle w:val="Header"/>
      <w:tabs>
        <w:tab w:val="clear" w:pos="4680"/>
        <w:tab w:val="left" w:pos="2880"/>
        <w:tab w:val="left" w:pos="3600"/>
      </w:tabs>
      <w:ind w:left="2880" w:hanging="2880"/>
    </w:pPr>
    <w:r>
      <w:rPr>
        <w:b/>
        <w:bCs/>
        <w:noProof/>
      </w:rPr>
      <w:drawing>
        <wp:inline distT="0" distB="0" distL="0" distR="0" wp14:anchorId="46322A92" wp14:editId="0D97EAF9">
          <wp:extent cx="1700784" cy="684732"/>
          <wp:effectExtent l="0" t="0" r="0" b="1270"/>
          <wp:docPr id="3" name="Picture 3" title="NS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NSSE_grey.tif"/>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700784" cy="684732"/>
                  </a:xfrm>
                  <a:prstGeom prst="rect">
                    <a:avLst/>
                  </a:prstGeom>
                  <a:noFill/>
                  <a:ln>
                    <a:noFill/>
                  </a:ln>
                </pic:spPr>
              </pic:pic>
            </a:graphicData>
          </a:graphic>
        </wp:inline>
      </w:drawing>
    </w:r>
    <w:r>
      <w:tab/>
    </w:r>
    <w:r w:rsidR="004965A9">
      <w:t>Consortium of Online Learning</w:t>
    </w:r>
    <w:r>
      <w:t xml:space="preserve"> – NSSE 2020</w:t>
    </w:r>
  </w:p>
  <w:p w14:paraId="04CE0785" w14:textId="77777777" w:rsidR="00A871BA" w:rsidRDefault="00A871BA">
    <w:pPr>
      <w:pStyle w:val="SPACER"/>
      <w:rPr>
        <w:sz w:val="12"/>
        <w:szCs w:val="14"/>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3380EB" w14:textId="77777777" w:rsidR="00A871BA" w:rsidRDefault="005A719C">
    <w:pPr>
      <w:pStyle w:val="Header"/>
      <w:ind w:left="2880"/>
    </w:pPr>
    <w:r>
      <w:t>Association of American Universities Data Exchange Consortium – NSSE 2020</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706839" w14:textId="4F317135" w:rsidR="00A871BA" w:rsidRDefault="005A719C">
    <w:pPr>
      <w:pStyle w:val="Header"/>
      <w:tabs>
        <w:tab w:val="clear" w:pos="4680"/>
        <w:tab w:val="clear" w:pos="9360"/>
        <w:tab w:val="left" w:pos="2880"/>
        <w:tab w:val="right" w:pos="10710"/>
      </w:tabs>
      <w:ind w:left="2880" w:hanging="2880"/>
    </w:pPr>
    <w:r>
      <w:rPr>
        <w:b/>
        <w:bCs/>
        <w:noProof/>
      </w:rPr>
      <w:drawing>
        <wp:inline distT="0" distB="0" distL="0" distR="0" wp14:anchorId="181E1452" wp14:editId="54FE5AAA">
          <wp:extent cx="1700784" cy="684732"/>
          <wp:effectExtent l="0" t="0" r="0" b="1270"/>
          <wp:docPr id="4" name="Picture 4" title="NS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NSSE_grey.tif"/>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700784" cy="684732"/>
                  </a:xfrm>
                  <a:prstGeom prst="rect">
                    <a:avLst/>
                  </a:prstGeom>
                  <a:noFill/>
                  <a:ln>
                    <a:noFill/>
                  </a:ln>
                </pic:spPr>
              </pic:pic>
            </a:graphicData>
          </a:graphic>
        </wp:inline>
      </w:drawing>
    </w:r>
    <w:r>
      <w:tab/>
    </w:r>
    <w:r w:rsidR="004965A9">
      <w:t>Consortium of Online Learning</w:t>
    </w:r>
    <w:r>
      <w:t xml:space="preserve"> – NSSE 2020</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7B1D1B"/>
    <w:multiLevelType w:val="hybridMultilevel"/>
    <w:tmpl w:val="85103DCC"/>
    <w:lvl w:ilvl="0" w:tplc="04090001">
      <w:start w:val="1"/>
      <w:numFmt w:val="bullet"/>
      <w:lvlText w:val=""/>
      <w:lvlJc w:val="left"/>
      <w:pPr>
        <w:ind w:left="1167" w:hanging="360"/>
      </w:pPr>
      <w:rPr>
        <w:rFonts w:ascii="Symbol" w:hAnsi="Symbol" w:hint="default"/>
      </w:rPr>
    </w:lvl>
    <w:lvl w:ilvl="1" w:tplc="04090003" w:tentative="1">
      <w:start w:val="1"/>
      <w:numFmt w:val="bullet"/>
      <w:lvlText w:val="o"/>
      <w:lvlJc w:val="left"/>
      <w:pPr>
        <w:ind w:left="1887" w:hanging="360"/>
      </w:pPr>
      <w:rPr>
        <w:rFonts w:ascii="Courier New" w:hAnsi="Courier New" w:cs="Courier New" w:hint="default"/>
      </w:rPr>
    </w:lvl>
    <w:lvl w:ilvl="2" w:tplc="04090005" w:tentative="1">
      <w:start w:val="1"/>
      <w:numFmt w:val="bullet"/>
      <w:lvlText w:val=""/>
      <w:lvlJc w:val="left"/>
      <w:pPr>
        <w:ind w:left="2607" w:hanging="360"/>
      </w:pPr>
      <w:rPr>
        <w:rFonts w:ascii="Wingdings" w:hAnsi="Wingdings" w:hint="default"/>
      </w:rPr>
    </w:lvl>
    <w:lvl w:ilvl="3" w:tplc="04090001" w:tentative="1">
      <w:start w:val="1"/>
      <w:numFmt w:val="bullet"/>
      <w:lvlText w:val=""/>
      <w:lvlJc w:val="left"/>
      <w:pPr>
        <w:ind w:left="3327" w:hanging="360"/>
      </w:pPr>
      <w:rPr>
        <w:rFonts w:ascii="Symbol" w:hAnsi="Symbol" w:hint="default"/>
      </w:rPr>
    </w:lvl>
    <w:lvl w:ilvl="4" w:tplc="04090003" w:tentative="1">
      <w:start w:val="1"/>
      <w:numFmt w:val="bullet"/>
      <w:lvlText w:val="o"/>
      <w:lvlJc w:val="left"/>
      <w:pPr>
        <w:ind w:left="4047" w:hanging="360"/>
      </w:pPr>
      <w:rPr>
        <w:rFonts w:ascii="Courier New" w:hAnsi="Courier New" w:cs="Courier New" w:hint="default"/>
      </w:rPr>
    </w:lvl>
    <w:lvl w:ilvl="5" w:tplc="04090005" w:tentative="1">
      <w:start w:val="1"/>
      <w:numFmt w:val="bullet"/>
      <w:lvlText w:val=""/>
      <w:lvlJc w:val="left"/>
      <w:pPr>
        <w:ind w:left="4767" w:hanging="360"/>
      </w:pPr>
      <w:rPr>
        <w:rFonts w:ascii="Wingdings" w:hAnsi="Wingdings" w:hint="default"/>
      </w:rPr>
    </w:lvl>
    <w:lvl w:ilvl="6" w:tplc="04090001" w:tentative="1">
      <w:start w:val="1"/>
      <w:numFmt w:val="bullet"/>
      <w:lvlText w:val=""/>
      <w:lvlJc w:val="left"/>
      <w:pPr>
        <w:ind w:left="5487" w:hanging="360"/>
      </w:pPr>
      <w:rPr>
        <w:rFonts w:ascii="Symbol" w:hAnsi="Symbol" w:hint="default"/>
      </w:rPr>
    </w:lvl>
    <w:lvl w:ilvl="7" w:tplc="04090003" w:tentative="1">
      <w:start w:val="1"/>
      <w:numFmt w:val="bullet"/>
      <w:lvlText w:val="o"/>
      <w:lvlJc w:val="left"/>
      <w:pPr>
        <w:ind w:left="6207" w:hanging="360"/>
      </w:pPr>
      <w:rPr>
        <w:rFonts w:ascii="Courier New" w:hAnsi="Courier New" w:cs="Courier New" w:hint="default"/>
      </w:rPr>
    </w:lvl>
    <w:lvl w:ilvl="8" w:tplc="04090005" w:tentative="1">
      <w:start w:val="1"/>
      <w:numFmt w:val="bullet"/>
      <w:lvlText w:val=""/>
      <w:lvlJc w:val="left"/>
      <w:pPr>
        <w:ind w:left="6927" w:hanging="360"/>
      </w:pPr>
      <w:rPr>
        <w:rFonts w:ascii="Wingdings" w:hAnsi="Wingdings" w:hint="default"/>
      </w:rPr>
    </w:lvl>
  </w:abstractNum>
  <w:abstractNum w:abstractNumId="1" w15:restartNumberingAfterBreak="0">
    <w:nsid w:val="058D22A6"/>
    <w:multiLevelType w:val="hybridMultilevel"/>
    <w:tmpl w:val="6F1CF14E"/>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 w15:restartNumberingAfterBreak="0">
    <w:nsid w:val="08281777"/>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3" w15:restartNumberingAfterBreak="0">
    <w:nsid w:val="0BB12452"/>
    <w:multiLevelType w:val="hybridMultilevel"/>
    <w:tmpl w:val="52BC5374"/>
    <w:lvl w:ilvl="0" w:tplc="04090001">
      <w:start w:val="1"/>
      <w:numFmt w:val="bullet"/>
      <w:lvlText w:val=""/>
      <w:lvlJc w:val="left"/>
      <w:pPr>
        <w:ind w:left="936" w:hanging="360"/>
      </w:pPr>
      <w:rPr>
        <w:rFonts w:ascii="Symbol" w:hAnsi="Symbol"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4" w15:restartNumberingAfterBreak="0">
    <w:nsid w:val="0EE17A2C"/>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5" w15:restartNumberingAfterBreak="0">
    <w:nsid w:val="172E0434"/>
    <w:multiLevelType w:val="hybridMultilevel"/>
    <w:tmpl w:val="2404261C"/>
    <w:lvl w:ilvl="0" w:tplc="CE949C1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8900F11"/>
    <w:multiLevelType w:val="hybridMultilevel"/>
    <w:tmpl w:val="F3443600"/>
    <w:lvl w:ilvl="0" w:tplc="04090019">
      <w:start w:val="1"/>
      <w:numFmt w:val="lowerLetter"/>
      <w:lvlText w:val="%1."/>
      <w:lvlJc w:val="left"/>
      <w:pPr>
        <w:ind w:left="990" w:hanging="360"/>
      </w:pPr>
      <w:rPr>
        <w:rFonts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7" w15:restartNumberingAfterBreak="0">
    <w:nsid w:val="1966223C"/>
    <w:multiLevelType w:val="hybridMultilevel"/>
    <w:tmpl w:val="E9CE4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25234A"/>
    <w:multiLevelType w:val="hybridMultilevel"/>
    <w:tmpl w:val="1DEC2EEA"/>
    <w:lvl w:ilvl="0" w:tplc="04090013">
      <w:start w:val="1"/>
      <w:numFmt w:val="upperRoman"/>
      <w:lvlText w:val="%1."/>
      <w:lvlJc w:val="righ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9" w15:restartNumberingAfterBreak="0">
    <w:nsid w:val="32687001"/>
    <w:multiLevelType w:val="hybridMultilevel"/>
    <w:tmpl w:val="95427120"/>
    <w:lvl w:ilvl="0" w:tplc="2956167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7770934"/>
    <w:multiLevelType w:val="hybridMultilevel"/>
    <w:tmpl w:val="87CAF00A"/>
    <w:lvl w:ilvl="0" w:tplc="DB2A7F6A">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1" w15:restartNumberingAfterBreak="0">
    <w:nsid w:val="39D1580D"/>
    <w:multiLevelType w:val="hybridMultilevel"/>
    <w:tmpl w:val="73E6AC8C"/>
    <w:lvl w:ilvl="0" w:tplc="E7BE16F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6492A1B"/>
    <w:multiLevelType w:val="hybridMultilevel"/>
    <w:tmpl w:val="553650F4"/>
    <w:lvl w:ilvl="0" w:tplc="939E96D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7AF4DBD"/>
    <w:multiLevelType w:val="hybridMultilevel"/>
    <w:tmpl w:val="9C16A0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F152B04"/>
    <w:multiLevelType w:val="hybridMultilevel"/>
    <w:tmpl w:val="C4C2D26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5" w15:restartNumberingAfterBreak="0">
    <w:nsid w:val="502E30E0"/>
    <w:multiLevelType w:val="hybridMultilevel"/>
    <w:tmpl w:val="A2CE55E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5035595F"/>
    <w:multiLevelType w:val="hybridMultilevel"/>
    <w:tmpl w:val="C88E987A"/>
    <w:lvl w:ilvl="0" w:tplc="526A1B82">
      <w:start w:val="1"/>
      <w:numFmt w:val="bullet"/>
      <w:lvlText w:val=""/>
      <w:lvlJc w:val="left"/>
      <w:pPr>
        <w:ind w:left="432" w:firstLine="374"/>
      </w:pPr>
      <w:rPr>
        <w:rFonts w:ascii="Symbol" w:hAnsi="Symbol" w:hint="default"/>
      </w:rPr>
    </w:lvl>
    <w:lvl w:ilvl="1" w:tplc="04090003" w:tentative="1">
      <w:start w:val="1"/>
      <w:numFmt w:val="bullet"/>
      <w:lvlText w:val="o"/>
      <w:lvlJc w:val="left"/>
      <w:pPr>
        <w:ind w:left="1886" w:hanging="360"/>
      </w:pPr>
      <w:rPr>
        <w:rFonts w:ascii="Courier New" w:hAnsi="Courier New" w:cs="Courier New" w:hint="default"/>
      </w:rPr>
    </w:lvl>
    <w:lvl w:ilvl="2" w:tplc="04090005" w:tentative="1">
      <w:start w:val="1"/>
      <w:numFmt w:val="bullet"/>
      <w:lvlText w:val=""/>
      <w:lvlJc w:val="left"/>
      <w:pPr>
        <w:ind w:left="2606" w:hanging="360"/>
      </w:pPr>
      <w:rPr>
        <w:rFonts w:ascii="Wingdings" w:hAnsi="Wingdings" w:hint="default"/>
      </w:rPr>
    </w:lvl>
    <w:lvl w:ilvl="3" w:tplc="04090001" w:tentative="1">
      <w:start w:val="1"/>
      <w:numFmt w:val="bullet"/>
      <w:lvlText w:val=""/>
      <w:lvlJc w:val="left"/>
      <w:pPr>
        <w:ind w:left="3326" w:hanging="360"/>
      </w:pPr>
      <w:rPr>
        <w:rFonts w:ascii="Symbol" w:hAnsi="Symbol" w:hint="default"/>
      </w:rPr>
    </w:lvl>
    <w:lvl w:ilvl="4" w:tplc="04090003" w:tentative="1">
      <w:start w:val="1"/>
      <w:numFmt w:val="bullet"/>
      <w:lvlText w:val="o"/>
      <w:lvlJc w:val="left"/>
      <w:pPr>
        <w:ind w:left="4046" w:hanging="360"/>
      </w:pPr>
      <w:rPr>
        <w:rFonts w:ascii="Courier New" w:hAnsi="Courier New" w:cs="Courier New" w:hint="default"/>
      </w:rPr>
    </w:lvl>
    <w:lvl w:ilvl="5" w:tplc="04090005" w:tentative="1">
      <w:start w:val="1"/>
      <w:numFmt w:val="bullet"/>
      <w:lvlText w:val=""/>
      <w:lvlJc w:val="left"/>
      <w:pPr>
        <w:ind w:left="4766" w:hanging="360"/>
      </w:pPr>
      <w:rPr>
        <w:rFonts w:ascii="Wingdings" w:hAnsi="Wingdings" w:hint="default"/>
      </w:rPr>
    </w:lvl>
    <w:lvl w:ilvl="6" w:tplc="04090001" w:tentative="1">
      <w:start w:val="1"/>
      <w:numFmt w:val="bullet"/>
      <w:lvlText w:val=""/>
      <w:lvlJc w:val="left"/>
      <w:pPr>
        <w:ind w:left="5486" w:hanging="360"/>
      </w:pPr>
      <w:rPr>
        <w:rFonts w:ascii="Symbol" w:hAnsi="Symbol" w:hint="default"/>
      </w:rPr>
    </w:lvl>
    <w:lvl w:ilvl="7" w:tplc="04090003" w:tentative="1">
      <w:start w:val="1"/>
      <w:numFmt w:val="bullet"/>
      <w:lvlText w:val="o"/>
      <w:lvlJc w:val="left"/>
      <w:pPr>
        <w:ind w:left="6206" w:hanging="360"/>
      </w:pPr>
      <w:rPr>
        <w:rFonts w:ascii="Courier New" w:hAnsi="Courier New" w:cs="Courier New" w:hint="default"/>
      </w:rPr>
    </w:lvl>
    <w:lvl w:ilvl="8" w:tplc="04090005" w:tentative="1">
      <w:start w:val="1"/>
      <w:numFmt w:val="bullet"/>
      <w:lvlText w:val=""/>
      <w:lvlJc w:val="left"/>
      <w:pPr>
        <w:ind w:left="6926" w:hanging="360"/>
      </w:pPr>
      <w:rPr>
        <w:rFonts w:ascii="Wingdings" w:hAnsi="Wingdings" w:hint="default"/>
      </w:rPr>
    </w:lvl>
  </w:abstractNum>
  <w:abstractNum w:abstractNumId="17" w15:restartNumberingAfterBreak="0">
    <w:nsid w:val="50481C71"/>
    <w:multiLevelType w:val="hybridMultilevel"/>
    <w:tmpl w:val="920E91E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8" w15:restartNumberingAfterBreak="0">
    <w:nsid w:val="50C6137F"/>
    <w:multiLevelType w:val="hybridMultilevel"/>
    <w:tmpl w:val="6A3E6740"/>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9" w15:restartNumberingAfterBreak="0">
    <w:nsid w:val="54D13079"/>
    <w:multiLevelType w:val="hybridMultilevel"/>
    <w:tmpl w:val="255E0F96"/>
    <w:lvl w:ilvl="0" w:tplc="D6B47918">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0" w15:restartNumberingAfterBreak="0">
    <w:nsid w:val="5B16171D"/>
    <w:multiLevelType w:val="hybridMultilevel"/>
    <w:tmpl w:val="B5260C6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5B71510E"/>
    <w:multiLevelType w:val="hybridMultilevel"/>
    <w:tmpl w:val="B3125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D3D48B1"/>
    <w:multiLevelType w:val="hybridMultilevel"/>
    <w:tmpl w:val="C8449738"/>
    <w:lvl w:ilvl="0" w:tplc="04090015">
      <w:start w:val="1"/>
      <w:numFmt w:val="upperLetter"/>
      <w:lvlText w:val="%1."/>
      <w:lvlJc w:val="lef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3" w15:restartNumberingAfterBreak="0">
    <w:nsid w:val="5E8A1939"/>
    <w:multiLevelType w:val="hybridMultilevel"/>
    <w:tmpl w:val="7B3C29D2"/>
    <w:lvl w:ilvl="0" w:tplc="96AA9750">
      <w:start w:val="4"/>
      <w:numFmt w:val="bullet"/>
      <w:lvlText w:val="-"/>
      <w:lvlJc w:val="left"/>
      <w:pPr>
        <w:ind w:left="630" w:hanging="360"/>
      </w:pPr>
      <w:rPr>
        <w:rFonts w:ascii="Calibri" w:eastAsiaTheme="minorHAnsi" w:hAnsi="Calibri" w:cs="Calibri"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4" w15:restartNumberingAfterBreak="0">
    <w:nsid w:val="61D20AC0"/>
    <w:multiLevelType w:val="hybridMultilevel"/>
    <w:tmpl w:val="4F46BB2C"/>
    <w:lvl w:ilvl="0" w:tplc="968CF57C">
      <w:start w:val="1"/>
      <w:numFmt w:val="lowerLetter"/>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5" w15:restartNumberingAfterBreak="0">
    <w:nsid w:val="62442380"/>
    <w:multiLevelType w:val="hybridMultilevel"/>
    <w:tmpl w:val="2D4629DA"/>
    <w:lvl w:ilvl="0" w:tplc="D3889FAE">
      <w:start w:val="4"/>
      <w:numFmt w:val="bullet"/>
      <w:lvlText w:val="-"/>
      <w:lvlJc w:val="left"/>
      <w:pPr>
        <w:ind w:left="990" w:hanging="360"/>
      </w:pPr>
      <w:rPr>
        <w:rFonts w:ascii="Calibri" w:eastAsiaTheme="minorHAnsi" w:hAnsi="Calibri" w:cs="Calibri"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6" w15:restartNumberingAfterBreak="0">
    <w:nsid w:val="63C6771C"/>
    <w:multiLevelType w:val="hybridMultilevel"/>
    <w:tmpl w:val="209C76D6"/>
    <w:lvl w:ilvl="0" w:tplc="053E805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5B4040B"/>
    <w:multiLevelType w:val="hybridMultilevel"/>
    <w:tmpl w:val="576419B2"/>
    <w:lvl w:ilvl="0" w:tplc="D3889FAE">
      <w:start w:val="4"/>
      <w:numFmt w:val="bullet"/>
      <w:lvlText w:val="-"/>
      <w:lvlJc w:val="left"/>
      <w:pPr>
        <w:ind w:left="936" w:hanging="360"/>
      </w:pPr>
      <w:rPr>
        <w:rFonts w:ascii="Calibri" w:eastAsiaTheme="minorHAnsi" w:hAnsi="Calibri" w:cs="Calibri"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28" w15:restartNumberingAfterBreak="0">
    <w:nsid w:val="68C34483"/>
    <w:multiLevelType w:val="hybridMultilevel"/>
    <w:tmpl w:val="86060394"/>
    <w:lvl w:ilvl="0" w:tplc="B0B215F4">
      <w:start w:val="1"/>
      <w:numFmt w:val="lowerLetter"/>
      <w:lvlText w:val="%1."/>
      <w:lvlJc w:val="left"/>
      <w:pPr>
        <w:ind w:left="816" w:hanging="360"/>
      </w:pPr>
      <w:rPr>
        <w:rFonts w:hint="default"/>
      </w:rPr>
    </w:lvl>
    <w:lvl w:ilvl="1" w:tplc="04090019" w:tentative="1">
      <w:start w:val="1"/>
      <w:numFmt w:val="lowerLetter"/>
      <w:lvlText w:val="%2."/>
      <w:lvlJc w:val="left"/>
      <w:pPr>
        <w:ind w:left="1536" w:hanging="360"/>
      </w:pPr>
    </w:lvl>
    <w:lvl w:ilvl="2" w:tplc="0409001B" w:tentative="1">
      <w:start w:val="1"/>
      <w:numFmt w:val="lowerRoman"/>
      <w:lvlText w:val="%3."/>
      <w:lvlJc w:val="right"/>
      <w:pPr>
        <w:ind w:left="2256" w:hanging="180"/>
      </w:pPr>
    </w:lvl>
    <w:lvl w:ilvl="3" w:tplc="0409000F" w:tentative="1">
      <w:start w:val="1"/>
      <w:numFmt w:val="decimal"/>
      <w:lvlText w:val="%4."/>
      <w:lvlJc w:val="left"/>
      <w:pPr>
        <w:ind w:left="2976" w:hanging="360"/>
      </w:pPr>
    </w:lvl>
    <w:lvl w:ilvl="4" w:tplc="04090019" w:tentative="1">
      <w:start w:val="1"/>
      <w:numFmt w:val="lowerLetter"/>
      <w:lvlText w:val="%5."/>
      <w:lvlJc w:val="left"/>
      <w:pPr>
        <w:ind w:left="3696" w:hanging="360"/>
      </w:pPr>
    </w:lvl>
    <w:lvl w:ilvl="5" w:tplc="0409001B" w:tentative="1">
      <w:start w:val="1"/>
      <w:numFmt w:val="lowerRoman"/>
      <w:lvlText w:val="%6."/>
      <w:lvlJc w:val="right"/>
      <w:pPr>
        <w:ind w:left="4416" w:hanging="180"/>
      </w:pPr>
    </w:lvl>
    <w:lvl w:ilvl="6" w:tplc="0409000F" w:tentative="1">
      <w:start w:val="1"/>
      <w:numFmt w:val="decimal"/>
      <w:lvlText w:val="%7."/>
      <w:lvlJc w:val="left"/>
      <w:pPr>
        <w:ind w:left="5136" w:hanging="360"/>
      </w:pPr>
    </w:lvl>
    <w:lvl w:ilvl="7" w:tplc="04090019" w:tentative="1">
      <w:start w:val="1"/>
      <w:numFmt w:val="lowerLetter"/>
      <w:lvlText w:val="%8."/>
      <w:lvlJc w:val="left"/>
      <w:pPr>
        <w:ind w:left="5856" w:hanging="360"/>
      </w:pPr>
    </w:lvl>
    <w:lvl w:ilvl="8" w:tplc="0409001B" w:tentative="1">
      <w:start w:val="1"/>
      <w:numFmt w:val="lowerRoman"/>
      <w:lvlText w:val="%9."/>
      <w:lvlJc w:val="right"/>
      <w:pPr>
        <w:ind w:left="6576" w:hanging="180"/>
      </w:pPr>
    </w:lvl>
  </w:abstractNum>
  <w:abstractNum w:abstractNumId="29" w15:restartNumberingAfterBreak="0">
    <w:nsid w:val="691B0881"/>
    <w:multiLevelType w:val="hybridMultilevel"/>
    <w:tmpl w:val="D1487608"/>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0" w15:restartNumberingAfterBreak="0">
    <w:nsid w:val="6E1B5171"/>
    <w:multiLevelType w:val="hybridMultilevel"/>
    <w:tmpl w:val="2D9AE17C"/>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1" w15:restartNumberingAfterBreak="0">
    <w:nsid w:val="714B2399"/>
    <w:multiLevelType w:val="hybridMultilevel"/>
    <w:tmpl w:val="028298EA"/>
    <w:lvl w:ilvl="0" w:tplc="CCE291AA">
      <w:start w:val="1"/>
      <w:numFmt w:val="bullet"/>
      <w:pStyle w:val="RESPONSE-SelectAll"/>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2" w15:restartNumberingAfterBreak="0">
    <w:nsid w:val="74C02B35"/>
    <w:multiLevelType w:val="hybridMultilevel"/>
    <w:tmpl w:val="B95220CC"/>
    <w:lvl w:ilvl="0" w:tplc="04090001">
      <w:start w:val="1"/>
      <w:numFmt w:val="bullet"/>
      <w:lvlText w:val=""/>
      <w:lvlJc w:val="left"/>
      <w:pPr>
        <w:ind w:left="990" w:hanging="360"/>
      </w:pPr>
      <w:rPr>
        <w:rFonts w:ascii="Symbol" w:hAnsi="Symbol"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3" w15:restartNumberingAfterBreak="0">
    <w:nsid w:val="7B5C414E"/>
    <w:multiLevelType w:val="hybridMultilevel"/>
    <w:tmpl w:val="1BEA4806"/>
    <w:lvl w:ilvl="0" w:tplc="7AF0E28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C150EF0"/>
    <w:multiLevelType w:val="hybridMultilevel"/>
    <w:tmpl w:val="5E44E3B8"/>
    <w:lvl w:ilvl="0" w:tplc="B0EE350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4"/>
  </w:num>
  <w:num w:numId="2">
    <w:abstractNumId w:val="16"/>
  </w:num>
  <w:num w:numId="3">
    <w:abstractNumId w:val="25"/>
  </w:num>
  <w:num w:numId="4">
    <w:abstractNumId w:val="4"/>
  </w:num>
  <w:num w:numId="5">
    <w:abstractNumId w:val="1"/>
  </w:num>
  <w:num w:numId="6">
    <w:abstractNumId w:val="27"/>
  </w:num>
  <w:num w:numId="7">
    <w:abstractNumId w:val="2"/>
  </w:num>
  <w:num w:numId="8">
    <w:abstractNumId w:val="6"/>
  </w:num>
  <w:num w:numId="9">
    <w:abstractNumId w:val="21"/>
  </w:num>
  <w:num w:numId="10">
    <w:abstractNumId w:val="7"/>
  </w:num>
  <w:num w:numId="11">
    <w:abstractNumId w:val="32"/>
  </w:num>
  <w:num w:numId="12">
    <w:abstractNumId w:val="17"/>
  </w:num>
  <w:num w:numId="13">
    <w:abstractNumId w:val="10"/>
  </w:num>
  <w:num w:numId="14">
    <w:abstractNumId w:val="14"/>
  </w:num>
  <w:num w:numId="15">
    <w:abstractNumId w:val="28"/>
  </w:num>
  <w:num w:numId="16">
    <w:abstractNumId w:val="3"/>
  </w:num>
  <w:num w:numId="17">
    <w:abstractNumId w:val="0"/>
  </w:num>
  <w:num w:numId="18">
    <w:abstractNumId w:val="29"/>
  </w:num>
  <w:num w:numId="19">
    <w:abstractNumId w:val="20"/>
  </w:num>
  <w:num w:numId="20">
    <w:abstractNumId w:val="30"/>
  </w:num>
  <w:num w:numId="21">
    <w:abstractNumId w:val="18"/>
  </w:num>
  <w:num w:numId="22">
    <w:abstractNumId w:val="19"/>
  </w:num>
  <w:num w:numId="23">
    <w:abstractNumId w:val="31"/>
  </w:num>
  <w:num w:numId="24">
    <w:abstractNumId w:val="15"/>
  </w:num>
  <w:num w:numId="25">
    <w:abstractNumId w:val="8"/>
  </w:num>
  <w:num w:numId="26">
    <w:abstractNumId w:val="22"/>
  </w:num>
  <w:num w:numId="27">
    <w:abstractNumId w:val="9"/>
  </w:num>
  <w:num w:numId="28">
    <w:abstractNumId w:val="33"/>
  </w:num>
  <w:num w:numId="29">
    <w:abstractNumId w:val="11"/>
  </w:num>
  <w:num w:numId="30">
    <w:abstractNumId w:val="13"/>
  </w:num>
  <w:num w:numId="31">
    <w:abstractNumId w:val="23"/>
  </w:num>
  <w:num w:numId="32">
    <w:abstractNumId w:val="34"/>
  </w:num>
  <w:num w:numId="33">
    <w:abstractNumId w:val="26"/>
  </w:num>
  <w:num w:numId="34">
    <w:abstractNumId w:val="12"/>
  </w:num>
  <w:num w:numId="3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removePersonalInformation/>
  <w:removeDateAndTime/>
  <w:proofState w:spelling="clean"/>
  <w:trackRevisions/>
  <w:doNotTrackFormatting/>
  <w:documentProtection w:edit="readOnly" w:enforcement="0"/>
  <w:defaultTabStop w:val="144"/>
  <w:evenAndOddHeaders/>
  <w:drawingGridHorizontalSpacing w:val="110"/>
  <w:displayHorizontalDrawingGridEvery w:val="2"/>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0MDeyMDU0sjCwNDdV0lEKTi0uzszPAykwrgUAOF4wzCwAAAA="/>
  </w:docVars>
  <w:rsids>
    <w:rsidRoot w:val="00A871BA"/>
    <w:rsid w:val="00014001"/>
    <w:rsid w:val="000873C7"/>
    <w:rsid w:val="002E0849"/>
    <w:rsid w:val="003217E8"/>
    <w:rsid w:val="004965A9"/>
    <w:rsid w:val="005A719C"/>
    <w:rsid w:val="005D1405"/>
    <w:rsid w:val="006265AE"/>
    <w:rsid w:val="006C0F4B"/>
    <w:rsid w:val="006E2841"/>
    <w:rsid w:val="00744676"/>
    <w:rsid w:val="007D0AFB"/>
    <w:rsid w:val="008920B7"/>
    <w:rsid w:val="00895743"/>
    <w:rsid w:val="00913EA2"/>
    <w:rsid w:val="00975542"/>
    <w:rsid w:val="009913FE"/>
    <w:rsid w:val="00A0006B"/>
    <w:rsid w:val="00A871BA"/>
    <w:rsid w:val="00AD3BBA"/>
    <w:rsid w:val="00B21F2D"/>
    <w:rsid w:val="00CA39B2"/>
    <w:rsid w:val="00CC60A9"/>
    <w:rsid w:val="00CD6003"/>
    <w:rsid w:val="00D36687"/>
    <w:rsid w:val="00DF4F0C"/>
    <w:rsid w:val="00EE796D"/>
    <w:rsid w:val="00F832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549F38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4"/>
    <w:qFormat/>
    <w:rPr>
      <w:sz w:val="20"/>
      <w:szCs w:val="20"/>
    </w:rPr>
  </w:style>
  <w:style w:type="paragraph" w:styleId="Heading1">
    <w:name w:val="heading 1"/>
    <w:aliases w:val="Stem and data labels"/>
    <w:basedOn w:val="Normal"/>
    <w:next w:val="Normal"/>
    <w:link w:val="Heading1Char"/>
    <w:uiPriority w:val="1"/>
    <w:qFormat/>
    <w:pPr>
      <w:keepNext/>
      <w:keepLines/>
      <w:ind w:left="270" w:hanging="270"/>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680"/>
        <w:tab w:val="right" w:pos="9360"/>
      </w:tabs>
    </w:pPr>
    <w:rPr>
      <w:sz w:val="36"/>
    </w:rPr>
  </w:style>
  <w:style w:type="character" w:customStyle="1" w:styleId="HeaderChar">
    <w:name w:val="Header Char"/>
    <w:basedOn w:val="DefaultParagraphFont"/>
    <w:link w:val="Header"/>
    <w:uiPriority w:val="99"/>
    <w:rPr>
      <w:sz w:val="36"/>
      <w:szCs w:val="20"/>
    </w:rPr>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customStyle="1" w:styleId="Note">
    <w:name w:val="Note"/>
    <w:basedOn w:val="RESPONSE"/>
    <w:link w:val="NoteChar"/>
    <w:uiPriority w:val="3"/>
    <w:qFormat/>
    <w:rPr>
      <w:i w:val="0"/>
      <w:iCs/>
      <w:sz w:val="14"/>
      <w:szCs w:val="14"/>
    </w:rPr>
  </w:style>
  <w:style w:type="paragraph" w:customStyle="1" w:styleId="SPACER">
    <w:name w:val="SPACER"/>
    <w:link w:val="SPACERChar"/>
    <w:qFormat/>
    <w:rPr>
      <w:rFonts w:ascii="Calibri" w:hAnsi="Calibri"/>
      <w:sz w:val="18"/>
      <w:szCs w:val="20"/>
    </w:rPr>
  </w:style>
  <w:style w:type="character" w:customStyle="1" w:styleId="SPACERChar">
    <w:name w:val="SPACER Char"/>
    <w:basedOn w:val="DefaultParagraphFont"/>
    <w:link w:val="SPACER"/>
    <w:rPr>
      <w:rFonts w:ascii="Calibri" w:hAnsi="Calibri"/>
      <w:sz w:val="18"/>
      <w:szCs w:val="20"/>
    </w:rPr>
  </w:style>
  <w:style w:type="paragraph" w:styleId="ListParagraph">
    <w:name w:val="List Paragraph"/>
    <w:basedOn w:val="Normal"/>
    <w:uiPriority w:val="34"/>
    <w:qFormat/>
    <w:pPr>
      <w:ind w:left="720"/>
      <w:contextualSpacing/>
    </w:p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customStyle="1" w:styleId="ITEM">
    <w:name w:val="ITEM"/>
    <w:next w:val="SPACER"/>
    <w:link w:val="ITEMChar"/>
    <w:uiPriority w:val="2"/>
    <w:qFormat/>
    <w:pPr>
      <w:keepNext/>
      <w:ind w:left="990" w:hanging="270"/>
      <w:contextualSpacing/>
    </w:pPr>
    <w:rPr>
      <w:rFonts w:ascii="Calibri" w:hAnsi="Calibri"/>
      <w:sz w:val="20"/>
      <w:szCs w:val="20"/>
    </w:rPr>
  </w:style>
  <w:style w:type="character" w:customStyle="1" w:styleId="ITEMChar">
    <w:name w:val="ITEM Char"/>
    <w:basedOn w:val="DefaultParagraphFont"/>
    <w:link w:val="ITEM"/>
    <w:uiPriority w:val="2"/>
    <w:rPr>
      <w:rFonts w:ascii="Calibri" w:hAnsi="Calibri"/>
      <w:sz w:val="20"/>
      <w:szCs w:val="20"/>
    </w:rPr>
  </w:style>
  <w:style w:type="character" w:customStyle="1" w:styleId="NoteChar">
    <w:name w:val="Note Char"/>
    <w:basedOn w:val="RESPONSEChar"/>
    <w:link w:val="Note"/>
    <w:uiPriority w:val="3"/>
    <w:rPr>
      <w:i w:val="0"/>
      <w:iCs/>
      <w:sz w:val="14"/>
      <w:szCs w:val="14"/>
    </w:rPr>
  </w:style>
  <w:style w:type="paragraph" w:customStyle="1" w:styleId="RESPONSE">
    <w:name w:val="RESPONSE"/>
    <w:link w:val="RESPONSEChar"/>
    <w:uiPriority w:val="1"/>
    <w:qFormat/>
    <w:pPr>
      <w:ind w:left="720"/>
    </w:pPr>
    <w:rPr>
      <w:i/>
      <w:sz w:val="18"/>
    </w:rPr>
  </w:style>
  <w:style w:type="character" w:customStyle="1" w:styleId="RESPONSEChar">
    <w:name w:val="RESPONSE Char"/>
    <w:basedOn w:val="DefaultParagraphFont"/>
    <w:link w:val="RESPONSE"/>
    <w:uiPriority w:val="1"/>
    <w:rPr>
      <w:i/>
      <w:sz w:val="18"/>
    </w:rPr>
  </w:style>
  <w:style w:type="character" w:styleId="Hyperlink">
    <w:name w:val="Hyperlink"/>
    <w:basedOn w:val="DefaultParagraphFont"/>
    <w:uiPriority w:val="99"/>
    <w:unhideWhenUsed/>
    <w:rPr>
      <w:color w:val="0000FF" w:themeColor="hyperlink"/>
      <w:u w:val="single"/>
    </w:rPr>
  </w:style>
  <w:style w:type="character" w:customStyle="1" w:styleId="Heading1Char">
    <w:name w:val="Heading 1 Char"/>
    <w:aliases w:val="Stem and data labels Char"/>
    <w:basedOn w:val="DefaultParagraphFont"/>
    <w:link w:val="Heading1"/>
    <w:uiPriority w:val="1"/>
    <w:rPr>
      <w:b/>
      <w:sz w:val="20"/>
      <w:szCs w:val="20"/>
    </w:rPr>
  </w:style>
  <w:style w:type="paragraph" w:customStyle="1" w:styleId="SectionHead">
    <w:name w:val="SectionHead"/>
    <w:basedOn w:val="Normal"/>
    <w:link w:val="SectionHeadChar"/>
    <w:qFormat/>
    <w:pPr>
      <w:pBdr>
        <w:top w:val="single" w:sz="4" w:space="1" w:color="auto"/>
      </w:pBdr>
    </w:pPr>
    <w:rPr>
      <w:b/>
      <w:sz w:val="24"/>
      <w:szCs w:val="24"/>
    </w:rPr>
  </w:style>
  <w:style w:type="paragraph" w:customStyle="1" w:styleId="RECODEitem">
    <w:name w:val="RECODE item"/>
    <w:basedOn w:val="SPACER"/>
    <w:link w:val="RECODEitemChar"/>
    <w:uiPriority w:val="2"/>
    <w:qFormat/>
    <w:pPr>
      <w:shd w:val="clear" w:color="auto" w:fill="D8E5F8" w:themeFill="accent2" w:themeFillTint="33"/>
      <w:ind w:left="900" w:hanging="180"/>
    </w:pPr>
  </w:style>
  <w:style w:type="character" w:customStyle="1" w:styleId="SectionHeadChar">
    <w:name w:val="SectionHead Char"/>
    <w:basedOn w:val="DefaultParagraphFont"/>
    <w:link w:val="SectionHead"/>
    <w:rPr>
      <w:b/>
      <w:sz w:val="24"/>
      <w:szCs w:val="24"/>
    </w:rPr>
  </w:style>
  <w:style w:type="paragraph" w:customStyle="1" w:styleId="RECODEitemvalues">
    <w:name w:val="RECODE item values"/>
    <w:basedOn w:val="SPACER"/>
    <w:link w:val="RECODEitemvaluesChar"/>
    <w:uiPriority w:val="2"/>
    <w:qFormat/>
    <w:pPr>
      <w:shd w:val="clear" w:color="auto" w:fill="D8E5F8" w:themeFill="accent2" w:themeFillTint="33"/>
      <w:ind w:left="900" w:hanging="180"/>
    </w:pPr>
    <w:rPr>
      <w:i/>
      <w:iCs/>
      <w:szCs w:val="18"/>
    </w:rPr>
  </w:style>
  <w:style w:type="character" w:customStyle="1" w:styleId="RECODEitemChar">
    <w:name w:val="RECODE item Char"/>
    <w:basedOn w:val="SPACERChar"/>
    <w:link w:val="RECODEitem"/>
    <w:uiPriority w:val="2"/>
    <w:rPr>
      <w:rFonts w:ascii="Calibri" w:hAnsi="Calibri"/>
      <w:sz w:val="18"/>
      <w:szCs w:val="20"/>
      <w:shd w:val="clear" w:color="auto" w:fill="D8E5F8" w:themeFill="accent2" w:themeFillTint="33"/>
    </w:rPr>
  </w:style>
  <w:style w:type="paragraph" w:customStyle="1" w:styleId="RESPONSE-SelectAll">
    <w:name w:val="RESPONSE-Select All"/>
    <w:basedOn w:val="RESPONSE"/>
    <w:link w:val="RESPONSE-SelectAllChar"/>
    <w:uiPriority w:val="2"/>
    <w:qFormat/>
    <w:pPr>
      <w:numPr>
        <w:numId w:val="23"/>
      </w:numPr>
      <w:ind w:left="990" w:hanging="270"/>
    </w:pPr>
    <w:rPr>
      <w:i w:val="0"/>
      <w:iCs/>
    </w:rPr>
  </w:style>
  <w:style w:type="character" w:customStyle="1" w:styleId="RECODEitemvaluesChar">
    <w:name w:val="RECODE item values Char"/>
    <w:basedOn w:val="SPACERChar"/>
    <w:link w:val="RECODEitemvalues"/>
    <w:uiPriority w:val="2"/>
    <w:rPr>
      <w:rFonts w:ascii="Calibri" w:hAnsi="Calibri"/>
      <w:i/>
      <w:iCs/>
      <w:sz w:val="18"/>
      <w:szCs w:val="18"/>
      <w:shd w:val="clear" w:color="auto" w:fill="D8E5F8" w:themeFill="accent2" w:themeFillTint="33"/>
    </w:rPr>
  </w:style>
  <w:style w:type="character" w:customStyle="1" w:styleId="RESPONSE-SelectAllChar">
    <w:name w:val="RESPONSE-Select All Char"/>
    <w:basedOn w:val="RESPONSEChar"/>
    <w:link w:val="RESPONSE-SelectAll"/>
    <w:uiPriority w:val="2"/>
    <w:rPr>
      <w:i w:val="0"/>
      <w:iCs/>
      <w:sz w:val="18"/>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MajorCodesCountries">
    <w:name w:val="MajorCodes&amp;Countries"/>
    <w:basedOn w:val="Normal"/>
    <w:link w:val="MajorCodesCountriesChar"/>
    <w:uiPriority w:val="3"/>
    <w:qFormat/>
    <w:pPr>
      <w:ind w:left="315" w:hanging="315"/>
    </w:pPr>
    <w:rPr>
      <w:sz w:val="16"/>
      <w:szCs w:val="16"/>
    </w:rPr>
  </w:style>
  <w:style w:type="character" w:customStyle="1" w:styleId="MajorCodesCountriesChar">
    <w:name w:val="MajorCodes&amp;Countries Char"/>
    <w:basedOn w:val="DefaultParagraphFont"/>
    <w:link w:val="MajorCodesCountries"/>
    <w:uiPriority w:val="3"/>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195065">
      <w:bodyDiv w:val="1"/>
      <w:marLeft w:val="0"/>
      <w:marRight w:val="0"/>
      <w:marTop w:val="0"/>
      <w:marBottom w:val="0"/>
      <w:divBdr>
        <w:top w:val="none" w:sz="0" w:space="0" w:color="auto"/>
        <w:left w:val="none" w:sz="0" w:space="0" w:color="auto"/>
        <w:bottom w:val="none" w:sz="0" w:space="0" w:color="auto"/>
        <w:right w:val="none" w:sz="0" w:space="0" w:color="auto"/>
      </w:divBdr>
    </w:div>
    <w:div w:id="41904043">
      <w:bodyDiv w:val="1"/>
      <w:marLeft w:val="0"/>
      <w:marRight w:val="0"/>
      <w:marTop w:val="0"/>
      <w:marBottom w:val="0"/>
      <w:divBdr>
        <w:top w:val="none" w:sz="0" w:space="0" w:color="auto"/>
        <w:left w:val="none" w:sz="0" w:space="0" w:color="auto"/>
        <w:bottom w:val="none" w:sz="0" w:space="0" w:color="auto"/>
        <w:right w:val="none" w:sz="0" w:space="0" w:color="auto"/>
      </w:divBdr>
    </w:div>
    <w:div w:id="148130854">
      <w:bodyDiv w:val="1"/>
      <w:marLeft w:val="0"/>
      <w:marRight w:val="0"/>
      <w:marTop w:val="0"/>
      <w:marBottom w:val="0"/>
      <w:divBdr>
        <w:top w:val="none" w:sz="0" w:space="0" w:color="auto"/>
        <w:left w:val="none" w:sz="0" w:space="0" w:color="auto"/>
        <w:bottom w:val="none" w:sz="0" w:space="0" w:color="auto"/>
        <w:right w:val="none" w:sz="0" w:space="0" w:color="auto"/>
      </w:divBdr>
    </w:div>
    <w:div w:id="159515452">
      <w:bodyDiv w:val="1"/>
      <w:marLeft w:val="0"/>
      <w:marRight w:val="0"/>
      <w:marTop w:val="0"/>
      <w:marBottom w:val="0"/>
      <w:divBdr>
        <w:top w:val="none" w:sz="0" w:space="0" w:color="auto"/>
        <w:left w:val="none" w:sz="0" w:space="0" w:color="auto"/>
        <w:bottom w:val="none" w:sz="0" w:space="0" w:color="auto"/>
        <w:right w:val="none" w:sz="0" w:space="0" w:color="auto"/>
      </w:divBdr>
    </w:div>
    <w:div w:id="178739127">
      <w:bodyDiv w:val="1"/>
      <w:marLeft w:val="0"/>
      <w:marRight w:val="0"/>
      <w:marTop w:val="0"/>
      <w:marBottom w:val="0"/>
      <w:divBdr>
        <w:top w:val="none" w:sz="0" w:space="0" w:color="auto"/>
        <w:left w:val="none" w:sz="0" w:space="0" w:color="auto"/>
        <w:bottom w:val="none" w:sz="0" w:space="0" w:color="auto"/>
        <w:right w:val="none" w:sz="0" w:space="0" w:color="auto"/>
      </w:divBdr>
    </w:div>
    <w:div w:id="247615300">
      <w:bodyDiv w:val="1"/>
      <w:marLeft w:val="0"/>
      <w:marRight w:val="0"/>
      <w:marTop w:val="0"/>
      <w:marBottom w:val="0"/>
      <w:divBdr>
        <w:top w:val="none" w:sz="0" w:space="0" w:color="auto"/>
        <w:left w:val="none" w:sz="0" w:space="0" w:color="auto"/>
        <w:bottom w:val="none" w:sz="0" w:space="0" w:color="auto"/>
        <w:right w:val="none" w:sz="0" w:space="0" w:color="auto"/>
      </w:divBdr>
    </w:div>
    <w:div w:id="391974085">
      <w:bodyDiv w:val="1"/>
      <w:marLeft w:val="0"/>
      <w:marRight w:val="0"/>
      <w:marTop w:val="0"/>
      <w:marBottom w:val="0"/>
      <w:divBdr>
        <w:top w:val="none" w:sz="0" w:space="0" w:color="auto"/>
        <w:left w:val="none" w:sz="0" w:space="0" w:color="auto"/>
        <w:bottom w:val="none" w:sz="0" w:space="0" w:color="auto"/>
        <w:right w:val="none" w:sz="0" w:space="0" w:color="auto"/>
      </w:divBdr>
    </w:div>
    <w:div w:id="532423721">
      <w:bodyDiv w:val="1"/>
      <w:marLeft w:val="0"/>
      <w:marRight w:val="0"/>
      <w:marTop w:val="0"/>
      <w:marBottom w:val="0"/>
      <w:divBdr>
        <w:top w:val="none" w:sz="0" w:space="0" w:color="auto"/>
        <w:left w:val="none" w:sz="0" w:space="0" w:color="auto"/>
        <w:bottom w:val="none" w:sz="0" w:space="0" w:color="auto"/>
        <w:right w:val="none" w:sz="0" w:space="0" w:color="auto"/>
      </w:divBdr>
    </w:div>
    <w:div w:id="656156076">
      <w:bodyDiv w:val="1"/>
      <w:marLeft w:val="0"/>
      <w:marRight w:val="0"/>
      <w:marTop w:val="0"/>
      <w:marBottom w:val="0"/>
      <w:divBdr>
        <w:top w:val="none" w:sz="0" w:space="0" w:color="auto"/>
        <w:left w:val="none" w:sz="0" w:space="0" w:color="auto"/>
        <w:bottom w:val="none" w:sz="0" w:space="0" w:color="auto"/>
        <w:right w:val="none" w:sz="0" w:space="0" w:color="auto"/>
      </w:divBdr>
    </w:div>
    <w:div w:id="668753825">
      <w:bodyDiv w:val="1"/>
      <w:marLeft w:val="0"/>
      <w:marRight w:val="0"/>
      <w:marTop w:val="0"/>
      <w:marBottom w:val="0"/>
      <w:divBdr>
        <w:top w:val="none" w:sz="0" w:space="0" w:color="auto"/>
        <w:left w:val="none" w:sz="0" w:space="0" w:color="auto"/>
        <w:bottom w:val="none" w:sz="0" w:space="0" w:color="auto"/>
        <w:right w:val="none" w:sz="0" w:space="0" w:color="auto"/>
      </w:divBdr>
    </w:div>
    <w:div w:id="712578915">
      <w:bodyDiv w:val="1"/>
      <w:marLeft w:val="0"/>
      <w:marRight w:val="0"/>
      <w:marTop w:val="0"/>
      <w:marBottom w:val="0"/>
      <w:divBdr>
        <w:top w:val="none" w:sz="0" w:space="0" w:color="auto"/>
        <w:left w:val="none" w:sz="0" w:space="0" w:color="auto"/>
        <w:bottom w:val="none" w:sz="0" w:space="0" w:color="auto"/>
        <w:right w:val="none" w:sz="0" w:space="0" w:color="auto"/>
      </w:divBdr>
    </w:div>
    <w:div w:id="732121006">
      <w:bodyDiv w:val="1"/>
      <w:marLeft w:val="0"/>
      <w:marRight w:val="0"/>
      <w:marTop w:val="0"/>
      <w:marBottom w:val="0"/>
      <w:divBdr>
        <w:top w:val="none" w:sz="0" w:space="0" w:color="auto"/>
        <w:left w:val="none" w:sz="0" w:space="0" w:color="auto"/>
        <w:bottom w:val="none" w:sz="0" w:space="0" w:color="auto"/>
        <w:right w:val="none" w:sz="0" w:space="0" w:color="auto"/>
      </w:divBdr>
    </w:div>
    <w:div w:id="823085005">
      <w:bodyDiv w:val="1"/>
      <w:marLeft w:val="0"/>
      <w:marRight w:val="0"/>
      <w:marTop w:val="0"/>
      <w:marBottom w:val="0"/>
      <w:divBdr>
        <w:top w:val="none" w:sz="0" w:space="0" w:color="auto"/>
        <w:left w:val="none" w:sz="0" w:space="0" w:color="auto"/>
        <w:bottom w:val="none" w:sz="0" w:space="0" w:color="auto"/>
        <w:right w:val="none" w:sz="0" w:space="0" w:color="auto"/>
      </w:divBdr>
    </w:div>
    <w:div w:id="910651731">
      <w:bodyDiv w:val="1"/>
      <w:marLeft w:val="0"/>
      <w:marRight w:val="0"/>
      <w:marTop w:val="0"/>
      <w:marBottom w:val="0"/>
      <w:divBdr>
        <w:top w:val="none" w:sz="0" w:space="0" w:color="auto"/>
        <w:left w:val="none" w:sz="0" w:space="0" w:color="auto"/>
        <w:bottom w:val="none" w:sz="0" w:space="0" w:color="auto"/>
        <w:right w:val="none" w:sz="0" w:space="0" w:color="auto"/>
      </w:divBdr>
    </w:div>
    <w:div w:id="981495372">
      <w:bodyDiv w:val="1"/>
      <w:marLeft w:val="0"/>
      <w:marRight w:val="0"/>
      <w:marTop w:val="0"/>
      <w:marBottom w:val="0"/>
      <w:divBdr>
        <w:top w:val="none" w:sz="0" w:space="0" w:color="auto"/>
        <w:left w:val="none" w:sz="0" w:space="0" w:color="auto"/>
        <w:bottom w:val="none" w:sz="0" w:space="0" w:color="auto"/>
        <w:right w:val="none" w:sz="0" w:space="0" w:color="auto"/>
      </w:divBdr>
    </w:div>
    <w:div w:id="1043283901">
      <w:bodyDiv w:val="1"/>
      <w:marLeft w:val="0"/>
      <w:marRight w:val="0"/>
      <w:marTop w:val="0"/>
      <w:marBottom w:val="0"/>
      <w:divBdr>
        <w:top w:val="none" w:sz="0" w:space="0" w:color="auto"/>
        <w:left w:val="none" w:sz="0" w:space="0" w:color="auto"/>
        <w:bottom w:val="none" w:sz="0" w:space="0" w:color="auto"/>
        <w:right w:val="none" w:sz="0" w:space="0" w:color="auto"/>
      </w:divBdr>
    </w:div>
    <w:div w:id="1079594188">
      <w:bodyDiv w:val="1"/>
      <w:marLeft w:val="0"/>
      <w:marRight w:val="0"/>
      <w:marTop w:val="0"/>
      <w:marBottom w:val="0"/>
      <w:divBdr>
        <w:top w:val="none" w:sz="0" w:space="0" w:color="auto"/>
        <w:left w:val="none" w:sz="0" w:space="0" w:color="auto"/>
        <w:bottom w:val="none" w:sz="0" w:space="0" w:color="auto"/>
        <w:right w:val="none" w:sz="0" w:space="0" w:color="auto"/>
      </w:divBdr>
    </w:div>
    <w:div w:id="1110932700">
      <w:bodyDiv w:val="1"/>
      <w:marLeft w:val="0"/>
      <w:marRight w:val="0"/>
      <w:marTop w:val="0"/>
      <w:marBottom w:val="0"/>
      <w:divBdr>
        <w:top w:val="none" w:sz="0" w:space="0" w:color="auto"/>
        <w:left w:val="none" w:sz="0" w:space="0" w:color="auto"/>
        <w:bottom w:val="none" w:sz="0" w:space="0" w:color="auto"/>
        <w:right w:val="none" w:sz="0" w:space="0" w:color="auto"/>
      </w:divBdr>
    </w:div>
    <w:div w:id="1238324780">
      <w:bodyDiv w:val="1"/>
      <w:marLeft w:val="0"/>
      <w:marRight w:val="0"/>
      <w:marTop w:val="0"/>
      <w:marBottom w:val="0"/>
      <w:divBdr>
        <w:top w:val="none" w:sz="0" w:space="0" w:color="auto"/>
        <w:left w:val="none" w:sz="0" w:space="0" w:color="auto"/>
        <w:bottom w:val="none" w:sz="0" w:space="0" w:color="auto"/>
        <w:right w:val="none" w:sz="0" w:space="0" w:color="auto"/>
      </w:divBdr>
    </w:div>
    <w:div w:id="1467117200">
      <w:bodyDiv w:val="1"/>
      <w:marLeft w:val="0"/>
      <w:marRight w:val="0"/>
      <w:marTop w:val="0"/>
      <w:marBottom w:val="0"/>
      <w:divBdr>
        <w:top w:val="none" w:sz="0" w:space="0" w:color="auto"/>
        <w:left w:val="none" w:sz="0" w:space="0" w:color="auto"/>
        <w:bottom w:val="none" w:sz="0" w:space="0" w:color="auto"/>
        <w:right w:val="none" w:sz="0" w:space="0" w:color="auto"/>
      </w:divBdr>
    </w:div>
    <w:div w:id="1489977442">
      <w:bodyDiv w:val="1"/>
      <w:marLeft w:val="0"/>
      <w:marRight w:val="0"/>
      <w:marTop w:val="0"/>
      <w:marBottom w:val="0"/>
      <w:divBdr>
        <w:top w:val="none" w:sz="0" w:space="0" w:color="auto"/>
        <w:left w:val="none" w:sz="0" w:space="0" w:color="auto"/>
        <w:bottom w:val="none" w:sz="0" w:space="0" w:color="auto"/>
        <w:right w:val="none" w:sz="0" w:space="0" w:color="auto"/>
      </w:divBdr>
    </w:div>
    <w:div w:id="1512602819">
      <w:bodyDiv w:val="1"/>
      <w:marLeft w:val="0"/>
      <w:marRight w:val="0"/>
      <w:marTop w:val="0"/>
      <w:marBottom w:val="0"/>
      <w:divBdr>
        <w:top w:val="none" w:sz="0" w:space="0" w:color="auto"/>
        <w:left w:val="none" w:sz="0" w:space="0" w:color="auto"/>
        <w:bottom w:val="none" w:sz="0" w:space="0" w:color="auto"/>
        <w:right w:val="none" w:sz="0" w:space="0" w:color="auto"/>
      </w:divBdr>
    </w:div>
    <w:div w:id="1566843276">
      <w:bodyDiv w:val="1"/>
      <w:marLeft w:val="0"/>
      <w:marRight w:val="0"/>
      <w:marTop w:val="0"/>
      <w:marBottom w:val="0"/>
      <w:divBdr>
        <w:top w:val="none" w:sz="0" w:space="0" w:color="auto"/>
        <w:left w:val="none" w:sz="0" w:space="0" w:color="auto"/>
        <w:bottom w:val="none" w:sz="0" w:space="0" w:color="auto"/>
        <w:right w:val="none" w:sz="0" w:space="0" w:color="auto"/>
      </w:divBdr>
    </w:div>
    <w:div w:id="1597248502">
      <w:bodyDiv w:val="1"/>
      <w:marLeft w:val="0"/>
      <w:marRight w:val="0"/>
      <w:marTop w:val="0"/>
      <w:marBottom w:val="0"/>
      <w:divBdr>
        <w:top w:val="none" w:sz="0" w:space="0" w:color="auto"/>
        <w:left w:val="none" w:sz="0" w:space="0" w:color="auto"/>
        <w:bottom w:val="none" w:sz="0" w:space="0" w:color="auto"/>
        <w:right w:val="none" w:sz="0" w:space="0" w:color="auto"/>
      </w:divBdr>
    </w:div>
    <w:div w:id="1718890634">
      <w:bodyDiv w:val="1"/>
      <w:marLeft w:val="0"/>
      <w:marRight w:val="0"/>
      <w:marTop w:val="0"/>
      <w:marBottom w:val="0"/>
      <w:divBdr>
        <w:top w:val="none" w:sz="0" w:space="0" w:color="auto"/>
        <w:left w:val="none" w:sz="0" w:space="0" w:color="auto"/>
        <w:bottom w:val="none" w:sz="0" w:space="0" w:color="auto"/>
        <w:right w:val="none" w:sz="0" w:space="0" w:color="auto"/>
      </w:divBdr>
    </w:div>
    <w:div w:id="1972247451">
      <w:bodyDiv w:val="1"/>
      <w:marLeft w:val="0"/>
      <w:marRight w:val="0"/>
      <w:marTop w:val="0"/>
      <w:marBottom w:val="0"/>
      <w:divBdr>
        <w:top w:val="none" w:sz="0" w:space="0" w:color="auto"/>
        <w:left w:val="none" w:sz="0" w:space="0" w:color="auto"/>
        <w:bottom w:val="none" w:sz="0" w:space="0" w:color="auto"/>
        <w:right w:val="none" w:sz="0" w:space="0" w:color="auto"/>
      </w:divBdr>
    </w:div>
    <w:div w:id="1999576951">
      <w:bodyDiv w:val="1"/>
      <w:marLeft w:val="0"/>
      <w:marRight w:val="0"/>
      <w:marTop w:val="0"/>
      <w:marBottom w:val="0"/>
      <w:divBdr>
        <w:top w:val="none" w:sz="0" w:space="0" w:color="auto"/>
        <w:left w:val="none" w:sz="0" w:space="0" w:color="auto"/>
        <w:bottom w:val="none" w:sz="0" w:space="0" w:color="auto"/>
        <w:right w:val="none" w:sz="0" w:space="0" w:color="auto"/>
      </w:divBdr>
    </w:div>
    <w:div w:id="2006937096">
      <w:bodyDiv w:val="1"/>
      <w:marLeft w:val="0"/>
      <w:marRight w:val="0"/>
      <w:marTop w:val="0"/>
      <w:marBottom w:val="0"/>
      <w:divBdr>
        <w:top w:val="none" w:sz="0" w:space="0" w:color="auto"/>
        <w:left w:val="none" w:sz="0" w:space="0" w:color="auto"/>
        <w:bottom w:val="none" w:sz="0" w:space="0" w:color="auto"/>
        <w:right w:val="none" w:sz="0" w:space="0" w:color="auto"/>
      </w:divBdr>
    </w:div>
    <w:div w:id="2100324735">
      <w:bodyDiv w:val="1"/>
      <w:marLeft w:val="0"/>
      <w:marRight w:val="0"/>
      <w:marTop w:val="0"/>
      <w:marBottom w:val="0"/>
      <w:divBdr>
        <w:top w:val="none" w:sz="0" w:space="0" w:color="auto"/>
        <w:left w:val="none" w:sz="0" w:space="0" w:color="auto"/>
        <w:bottom w:val="none" w:sz="0" w:space="0" w:color="auto"/>
        <w:right w:val="none" w:sz="0" w:space="0" w:color="auto"/>
      </w:divBdr>
    </w:div>
    <w:div w:id="2146922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NSSE">
  <a:themeElements>
    <a:clrScheme name="NSSE">
      <a:dk1>
        <a:sysClr val="windowText" lastClr="000000"/>
      </a:dk1>
      <a:lt1>
        <a:sysClr val="window" lastClr="FFFFFF"/>
      </a:lt1>
      <a:dk2>
        <a:srgbClr val="7A1A57"/>
      </a:dk2>
      <a:lt2>
        <a:srgbClr val="002D62"/>
      </a:lt2>
      <a:accent1>
        <a:srgbClr val="EFAA22"/>
      </a:accent1>
      <a:accent2>
        <a:srgbClr val="417FDD"/>
      </a:accent2>
      <a:accent3>
        <a:srgbClr val="645950"/>
      </a:accent3>
      <a:accent4>
        <a:srgbClr val="CCCCCC"/>
      </a:accent4>
      <a:accent5>
        <a:srgbClr val="855723"/>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7EE7B7-03A3-44AB-B500-711DB9BA19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801</Words>
  <Characters>4567</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9-10-01T23:43:00Z</dcterms:created>
  <dcterms:modified xsi:type="dcterms:W3CDTF">2020-07-23T18:07:00Z</dcterms:modified>
</cp:coreProperties>
</file>